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41B6C" w14:textId="062F021E" w:rsidR="00CF0C24" w:rsidRPr="00CF0C24" w:rsidRDefault="00170A9E" w:rsidP="005307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(T27)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MultiThread</w:t>
      </w:r>
      <w:proofErr w:type="spellEnd"/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多執行緒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Monitor(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監視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Lock(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鎖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(T27)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MultiThread</w:t>
      </w:r>
      <w:proofErr w:type="spellEnd"/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多執行緒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Monitor(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監視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Lock(</w:t>
      </w:r>
      <w:r w:rsidRPr="00170A9E">
        <w:rPr>
          <w:rFonts w:ascii="新細明體" w:eastAsia="新細明體" w:hAnsi="新細明體" w:cs="新細明體" w:hint="eastAsia"/>
          <w:sz w:val="24"/>
          <w:szCs w:val="24"/>
        </w:rPr>
        <w:t>鎖</w:t>
      </w:r>
      <w:r w:rsidRPr="00170A9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CF0C24" w:rsidRPr="00CF0C24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4FCF106" w14:textId="77777777" w:rsidR="00CF0C24" w:rsidRPr="00CF0C24" w:rsidRDefault="00CF0C24" w:rsidP="005307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C2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6B75782" w14:textId="77777777" w:rsidR="00CF0C24" w:rsidRPr="00CF0C24" w:rsidRDefault="00CF0C24" w:rsidP="005307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C24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52A4F862" w14:textId="77777777" w:rsidR="00CF0C24" w:rsidRPr="00CF0C24" w:rsidRDefault="00CF0C24" w:rsidP="005307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C24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CF0C24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CF0C24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1DD99F7F" w14:textId="77777777" w:rsidR="00CF0C24" w:rsidRPr="00CF0C24" w:rsidRDefault="00CF0C24" w:rsidP="005307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C2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91B262F" w14:textId="4D964E3C" w:rsidR="00FA5AEB" w:rsidRDefault="00CF0C24" w:rsidP="0053079F">
      <w:pPr>
        <w:spacing w:after="0"/>
      </w:pPr>
      <w:r w:rsidRPr="00CF0C24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CF0C24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CF0C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F0C24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  <w:r w:rsidR="00441B46">
        <w:br/>
      </w:r>
    </w:p>
    <w:p w14:paraId="41948AE7" w14:textId="77777777" w:rsidR="00FA5AEB" w:rsidRDefault="00FA5AEB" w:rsidP="0053079F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7AA191BD" w14:textId="77777777" w:rsidR="00FA5AEB" w:rsidRDefault="00FA5AEB" w:rsidP="0053079F">
      <w:pPr>
        <w:spacing w:after="0"/>
      </w:pPr>
    </w:p>
    <w:p w14:paraId="2360E6FD" w14:textId="77777777" w:rsidR="00FA5AEB" w:rsidRDefault="00FA5AEB" w:rsidP="0053079F">
      <w:pPr>
        <w:spacing w:after="0"/>
      </w:pPr>
    </w:p>
    <w:p w14:paraId="578A3DF8" w14:textId="77777777" w:rsidR="00FA5AEB" w:rsidRDefault="00FA5AEB" w:rsidP="0053079F">
      <w:pPr>
        <w:spacing w:after="0"/>
      </w:pPr>
      <w:r>
        <w:t>1.</w:t>
      </w:r>
    </w:p>
    <w:p w14:paraId="6D782690" w14:textId="77777777" w:rsidR="00FA5AEB" w:rsidRDefault="00FA5AEB" w:rsidP="0053079F">
      <w:pPr>
        <w:spacing w:after="0"/>
      </w:pPr>
      <w:r>
        <w:t>Thread</w:t>
      </w:r>
    </w:p>
    <w:p w14:paraId="356C497D" w14:textId="77777777" w:rsidR="00FA5AEB" w:rsidRDefault="00FA5AEB" w:rsidP="0053079F">
      <w:pPr>
        <w:spacing w:after="0"/>
      </w:pPr>
      <w:r>
        <w:t>1.1.</w:t>
      </w:r>
    </w:p>
    <w:p w14:paraId="164C1EE6" w14:textId="77777777" w:rsidR="00FA5AEB" w:rsidRDefault="00FA5AEB" w:rsidP="0053079F">
      <w:pPr>
        <w:spacing w:after="0"/>
      </w:pPr>
      <w:r>
        <w:t>In computing, a process is an instance of</w:t>
      </w:r>
    </w:p>
    <w:p w14:paraId="014A12E8" w14:textId="77777777" w:rsidR="00FA5AEB" w:rsidRDefault="00FA5AEB" w:rsidP="0053079F">
      <w:pPr>
        <w:spacing w:after="0"/>
      </w:pPr>
      <w:r>
        <w:t>a computer program that is being executed.</w:t>
      </w:r>
    </w:p>
    <w:p w14:paraId="11C40E59" w14:textId="77777777" w:rsidR="00FA5AEB" w:rsidRDefault="00FA5AEB" w:rsidP="0053079F">
      <w:pPr>
        <w:spacing w:after="0"/>
      </w:pPr>
      <w:r>
        <w:t>Windows Task Manager provide limit functions</w:t>
      </w:r>
    </w:p>
    <w:p w14:paraId="29672B6D" w14:textId="77777777" w:rsidR="00FA5AEB" w:rsidRDefault="00FA5AEB" w:rsidP="0053079F">
      <w:pPr>
        <w:spacing w:after="0"/>
      </w:pPr>
      <w:r>
        <w:t>to control the process in Windows operation system.</w:t>
      </w:r>
    </w:p>
    <w:p w14:paraId="75F9B153" w14:textId="77777777" w:rsidR="00FA5AEB" w:rsidRDefault="00FA5AEB" w:rsidP="0053079F">
      <w:pPr>
        <w:spacing w:after="0"/>
      </w:pPr>
      <w:r>
        <w:t>A process has one main thread and</w:t>
      </w:r>
    </w:p>
    <w:p w14:paraId="0714B29B" w14:textId="77777777" w:rsidR="00FA5AEB" w:rsidRDefault="00FA5AEB" w:rsidP="0053079F">
      <w:pPr>
        <w:spacing w:after="0"/>
      </w:pPr>
      <w:r>
        <w:t>might have some other threads.</w:t>
      </w:r>
    </w:p>
    <w:p w14:paraId="4014A054" w14:textId="77777777" w:rsidR="00FA5AEB" w:rsidRDefault="00FA5AEB" w:rsidP="0053079F">
      <w:pPr>
        <w:spacing w:after="0"/>
      </w:pPr>
      <w:r>
        <w:t>Each tread executes the different piece of code.</w:t>
      </w:r>
    </w:p>
    <w:p w14:paraId="72577CF2" w14:textId="77777777" w:rsidR="00FA5AEB" w:rsidRDefault="00FA5AEB" w:rsidP="0053079F">
      <w:pPr>
        <w:spacing w:after="0"/>
      </w:pPr>
      <w:r>
        <w:t>For a single core machine,</w:t>
      </w:r>
    </w:p>
    <w:p w14:paraId="2161463A" w14:textId="77777777" w:rsidR="00FA5AEB" w:rsidRDefault="00FA5AEB" w:rsidP="0053079F">
      <w:pPr>
        <w:spacing w:after="0"/>
      </w:pPr>
      <w:r>
        <w:t>Asynchronous Programming might reduce performance</w:t>
      </w:r>
    </w:p>
    <w:p w14:paraId="2BCFF1B8" w14:textId="77777777" w:rsidR="00FA5AEB" w:rsidRDefault="00FA5AEB" w:rsidP="0053079F">
      <w:pPr>
        <w:spacing w:after="0"/>
      </w:pPr>
      <w:r>
        <w:t>because of context-switching.</w:t>
      </w:r>
    </w:p>
    <w:p w14:paraId="6378E0BB" w14:textId="77777777" w:rsidR="00FA5AEB" w:rsidRDefault="00FA5AEB" w:rsidP="0053079F">
      <w:pPr>
        <w:spacing w:after="0"/>
      </w:pPr>
      <w:r>
        <w:t xml:space="preserve">However, </w:t>
      </w:r>
      <w:proofErr w:type="gramStart"/>
      <w:r>
        <w:t>Most</w:t>
      </w:r>
      <w:proofErr w:type="gramEnd"/>
      <w:r>
        <w:t xml:space="preserve"> machine nowadays normally have multiple cores CPU</w:t>
      </w:r>
    </w:p>
    <w:p w14:paraId="2F524B50" w14:textId="77777777" w:rsidR="00FA5AEB" w:rsidRDefault="00FA5AEB" w:rsidP="0053079F">
      <w:pPr>
        <w:spacing w:after="0"/>
      </w:pPr>
      <w:r>
        <w:t xml:space="preserve">which allows Asynchronous Programming </w:t>
      </w:r>
      <w:proofErr w:type="gramStart"/>
      <w:r>
        <w:t>provide</w:t>
      </w:r>
      <w:proofErr w:type="gramEnd"/>
      <w:r>
        <w:t xml:space="preserve"> a way</w:t>
      </w:r>
    </w:p>
    <w:p w14:paraId="03200CB0" w14:textId="77777777" w:rsidR="00FA5AEB" w:rsidRDefault="00FA5AEB" w:rsidP="0053079F">
      <w:pPr>
        <w:spacing w:after="0"/>
      </w:pPr>
      <w:r>
        <w:t>to run thread/Tasks simultaneously.</w:t>
      </w:r>
    </w:p>
    <w:p w14:paraId="7F93807E" w14:textId="77777777" w:rsidR="00FA5AEB" w:rsidRDefault="00FA5AEB" w:rsidP="0053079F">
      <w:pPr>
        <w:spacing w:after="0"/>
      </w:pPr>
      <w:r>
        <w:t>1.2.</w:t>
      </w:r>
    </w:p>
    <w:p w14:paraId="58B569B2" w14:textId="77777777" w:rsidR="00FA5AEB" w:rsidRDefault="00FA5AEB" w:rsidP="0053079F">
      <w:pPr>
        <w:spacing w:after="0"/>
      </w:pPr>
      <w:r>
        <w:t>Thread member.</w:t>
      </w:r>
    </w:p>
    <w:p w14:paraId="42A4AF40" w14:textId="77777777" w:rsidR="00FA5AEB" w:rsidRDefault="00FA5AEB" w:rsidP="0053079F">
      <w:pPr>
        <w:spacing w:after="0"/>
      </w:pPr>
      <w:r>
        <w:t>1.2.1.</w:t>
      </w:r>
    </w:p>
    <w:p w14:paraId="42E3FF12" w14:textId="77777777" w:rsidR="00FA5AEB" w:rsidRDefault="00FA5AEB" w:rsidP="0053079F">
      <w:pPr>
        <w:spacing w:after="0"/>
      </w:pPr>
      <w:proofErr w:type="spellStart"/>
      <w:r>
        <w:t>ThreadObject.Join</w:t>
      </w:r>
      <w:proofErr w:type="spellEnd"/>
      <w:r>
        <w:t>()</w:t>
      </w:r>
    </w:p>
    <w:p w14:paraId="3FBD20B1" w14:textId="77777777" w:rsidR="00FA5AEB" w:rsidRDefault="00FA5AEB" w:rsidP="0053079F">
      <w:pPr>
        <w:spacing w:after="0"/>
      </w:pPr>
      <w:proofErr w:type="spellStart"/>
      <w:r>
        <w:t>ThreadObject.Join</w:t>
      </w:r>
      <w:proofErr w:type="spellEnd"/>
      <w:r>
        <w:t xml:space="preserve">(int </w:t>
      </w:r>
      <w:proofErr w:type="spellStart"/>
      <w:r>
        <w:t>millisecondsTimeout</w:t>
      </w:r>
      <w:proofErr w:type="spellEnd"/>
      <w:r>
        <w:t>)</w:t>
      </w:r>
    </w:p>
    <w:p w14:paraId="559C0742" w14:textId="77777777" w:rsidR="00FA5AEB" w:rsidRDefault="00FA5AEB" w:rsidP="0053079F">
      <w:pPr>
        <w:spacing w:after="0"/>
      </w:pPr>
      <w:proofErr w:type="spellStart"/>
      <w:r>
        <w:t>ThreadObject.Join</w:t>
      </w:r>
      <w:proofErr w:type="spellEnd"/>
      <w:r>
        <w:t>(</w:t>
      </w:r>
      <w:proofErr w:type="spellStart"/>
      <w:r>
        <w:t>TimeSpan</w:t>
      </w:r>
      <w:proofErr w:type="spellEnd"/>
      <w:r>
        <w:t xml:space="preserve"> timeout)</w:t>
      </w:r>
    </w:p>
    <w:p w14:paraId="5DCF4A76" w14:textId="77777777" w:rsidR="00FA5AEB" w:rsidRDefault="00FA5AEB" w:rsidP="0053079F">
      <w:pPr>
        <w:spacing w:after="0"/>
      </w:pPr>
      <w:r>
        <w:t>Reference:</w:t>
      </w:r>
    </w:p>
    <w:p w14:paraId="746888C0" w14:textId="77777777" w:rsidR="00FA5AEB" w:rsidRDefault="00000000" w:rsidP="0053079F">
      <w:pPr>
        <w:spacing w:after="0"/>
      </w:pPr>
      <w:hyperlink r:id="rId7" w:history="1">
        <w:r w:rsidR="00FA5AEB">
          <w:rPr>
            <w:rStyle w:val="Hyperlink"/>
          </w:rPr>
          <w:t>https://msdn.microsoft.com/en-us/library/system.threading.thread.join(v=vs.110).aspx</w:t>
        </w:r>
      </w:hyperlink>
    </w:p>
    <w:p w14:paraId="69531F90" w14:textId="77777777" w:rsidR="00FA5AEB" w:rsidRDefault="00FA5AEB" w:rsidP="0053079F">
      <w:pPr>
        <w:spacing w:after="0"/>
      </w:pPr>
      <w:r>
        <w:t xml:space="preserve">Blocks the calling thread until </w:t>
      </w:r>
      <w:proofErr w:type="spellStart"/>
      <w:r>
        <w:t>ThreadObject</w:t>
      </w:r>
      <w:proofErr w:type="spellEnd"/>
      <w:r>
        <w:t xml:space="preserve"> terminates or until timeout.</w:t>
      </w:r>
    </w:p>
    <w:p w14:paraId="34EED438" w14:textId="77777777" w:rsidR="00FA5AEB" w:rsidRDefault="00FA5AEB" w:rsidP="0053079F">
      <w:pPr>
        <w:spacing w:after="0"/>
      </w:pPr>
      <w:r>
        <w:t xml:space="preserve">Return true if the thread has been </w:t>
      </w:r>
      <w:proofErr w:type="gramStart"/>
      <w:r>
        <w:t>terminated;</w:t>
      </w:r>
      <w:proofErr w:type="gramEnd"/>
    </w:p>
    <w:p w14:paraId="49503A51" w14:textId="77777777" w:rsidR="00FA5AEB" w:rsidRDefault="00FA5AEB" w:rsidP="0053079F">
      <w:pPr>
        <w:spacing w:after="0"/>
      </w:pPr>
      <w:r>
        <w:t>Return false if the thread has not been terminated and time out.</w:t>
      </w:r>
    </w:p>
    <w:p w14:paraId="25DA0454" w14:textId="77777777" w:rsidR="00FA5AEB" w:rsidRDefault="00FA5AEB" w:rsidP="0053079F">
      <w:pPr>
        <w:spacing w:after="0"/>
      </w:pPr>
      <w:r>
        <w:t>1.2.2.</w:t>
      </w:r>
    </w:p>
    <w:p w14:paraId="37E4C842" w14:textId="77777777" w:rsidR="00FA5AEB" w:rsidRDefault="00FA5AEB" w:rsidP="0053079F">
      <w:pPr>
        <w:spacing w:after="0"/>
      </w:pPr>
      <w:proofErr w:type="spellStart"/>
      <w:r>
        <w:t>Thread.IsAlive</w:t>
      </w:r>
      <w:proofErr w:type="spellEnd"/>
    </w:p>
    <w:p w14:paraId="5EE3593A" w14:textId="77777777" w:rsidR="00FA5AEB" w:rsidRDefault="00FA5AEB" w:rsidP="0053079F">
      <w:pPr>
        <w:spacing w:after="0"/>
      </w:pPr>
      <w:r>
        <w:t>Reference:</w:t>
      </w:r>
    </w:p>
    <w:p w14:paraId="52E2EA53" w14:textId="77777777" w:rsidR="00FA5AEB" w:rsidRDefault="00000000" w:rsidP="0053079F">
      <w:pPr>
        <w:spacing w:after="0"/>
      </w:pPr>
      <w:hyperlink r:id="rId8" w:history="1">
        <w:r w:rsidR="00FA5AEB">
          <w:rPr>
            <w:rStyle w:val="Hyperlink"/>
          </w:rPr>
          <w:t>https://msdn.microsoft.com/en-us/library/system.threading.thread.isalive(v=vs.110).aspx</w:t>
        </w:r>
      </w:hyperlink>
    </w:p>
    <w:p w14:paraId="66444D57" w14:textId="77777777" w:rsidR="00FA5AEB" w:rsidRDefault="00FA5AEB" w:rsidP="0053079F">
      <w:pPr>
        <w:spacing w:after="0"/>
      </w:pPr>
      <w:r>
        <w:t>Return true if this thread has been started</w:t>
      </w:r>
    </w:p>
    <w:p w14:paraId="6557DE9E" w14:textId="77777777" w:rsidR="00FA5AEB" w:rsidRDefault="00FA5AEB" w:rsidP="0053079F">
      <w:pPr>
        <w:spacing w:after="0"/>
      </w:pPr>
      <w:r>
        <w:t xml:space="preserve">and has not terminated normally or </w:t>
      </w:r>
      <w:proofErr w:type="gramStart"/>
      <w:r>
        <w:t>aborted;</w:t>
      </w:r>
      <w:proofErr w:type="gramEnd"/>
    </w:p>
    <w:p w14:paraId="77042F55" w14:textId="77777777" w:rsidR="00FA5AEB" w:rsidRDefault="00FA5AEB" w:rsidP="0053079F">
      <w:pPr>
        <w:spacing w:after="0"/>
      </w:pPr>
      <w:r>
        <w:t>otherwise, false.</w:t>
      </w:r>
    </w:p>
    <w:p w14:paraId="7698CB35" w14:textId="77777777" w:rsidR="00FA5AEB" w:rsidRDefault="00FA5AEB" w:rsidP="0053079F">
      <w:pPr>
        <w:spacing w:after="0"/>
      </w:pPr>
      <w:r>
        <w:lastRenderedPageBreak/>
        <w:t>2.</w:t>
      </w:r>
    </w:p>
    <w:p w14:paraId="5EB8AFDB" w14:textId="77777777" w:rsidR="00FA5AEB" w:rsidRDefault="00FA5AEB" w:rsidP="0053079F">
      <w:pPr>
        <w:spacing w:after="0"/>
      </w:pPr>
      <w:r>
        <w:t xml:space="preserve">//Stopwatch </w:t>
      </w:r>
      <w:proofErr w:type="spellStart"/>
      <w:r>
        <w:t>stopwatch</w:t>
      </w:r>
      <w:proofErr w:type="spellEnd"/>
      <w:r>
        <w:t xml:space="preserve"> = </w:t>
      </w:r>
      <w:proofErr w:type="spellStart"/>
      <w:r>
        <w:t>Stopwatch.StartNew</w:t>
      </w:r>
      <w:proofErr w:type="spellEnd"/>
      <w:r>
        <w:t>(</w:t>
      </w:r>
      <w:proofErr w:type="gramStart"/>
      <w:r>
        <w:t>);</w:t>
      </w:r>
      <w:proofErr w:type="gramEnd"/>
    </w:p>
    <w:p w14:paraId="6E3F4B48" w14:textId="77777777" w:rsidR="00FA5AEB" w:rsidRDefault="00FA5AEB" w:rsidP="0053079F">
      <w:pPr>
        <w:spacing w:after="0"/>
      </w:pPr>
      <w:r>
        <w:t>//</w:t>
      </w:r>
      <w:proofErr w:type="spellStart"/>
      <w:proofErr w:type="gramStart"/>
      <w:r>
        <w:t>stopwatch.Stop</w:t>
      </w:r>
      <w:proofErr w:type="spellEnd"/>
      <w:proofErr w:type="gramEnd"/>
      <w:r>
        <w:t>();</w:t>
      </w:r>
    </w:p>
    <w:p w14:paraId="0D380A7C" w14:textId="77777777" w:rsidR="00FA5AEB" w:rsidRDefault="00FA5AEB" w:rsidP="0053079F">
      <w:pPr>
        <w:spacing w:after="0"/>
      </w:pPr>
      <w:r>
        <w:t>//</w:t>
      </w:r>
      <w:proofErr w:type="spellStart"/>
      <w:proofErr w:type="gramStart"/>
      <w:r>
        <w:t>stopwatch.ElapsedMilliseconds</w:t>
      </w:r>
      <w:proofErr w:type="spellEnd"/>
      <w:proofErr w:type="gramEnd"/>
      <w:r>
        <w:t>  </w:t>
      </w:r>
    </w:p>
    <w:p w14:paraId="39F6FE4E" w14:textId="77777777" w:rsidR="00FA5AEB" w:rsidRDefault="00FA5AEB" w:rsidP="0053079F">
      <w:pPr>
        <w:spacing w:after="0"/>
      </w:pPr>
      <w:r>
        <w:t>will return the timespan by milliseconds</w:t>
      </w:r>
    </w:p>
    <w:p w14:paraId="5386C635" w14:textId="77777777" w:rsidR="00FA5AEB" w:rsidRDefault="00FA5AEB" w:rsidP="0053079F">
      <w:pPr>
        <w:spacing w:after="0"/>
      </w:pPr>
      <w:r>
        <w:t>3.</w:t>
      </w:r>
    </w:p>
    <w:p w14:paraId="746ED138" w14:textId="77777777" w:rsidR="00FA5AEB" w:rsidRDefault="00FA5AEB" w:rsidP="0053079F">
      <w:pPr>
        <w:spacing w:after="0"/>
      </w:pPr>
      <w:r>
        <w:t>Get the number of CPU cores.</w:t>
      </w:r>
    </w:p>
    <w:p w14:paraId="5A5D35BF" w14:textId="77777777" w:rsidR="00FA5AEB" w:rsidRDefault="00FA5AEB" w:rsidP="0053079F">
      <w:pPr>
        <w:spacing w:after="0"/>
      </w:pPr>
      <w:r>
        <w:t>3.1.</w:t>
      </w:r>
    </w:p>
    <w:p w14:paraId="44E3C983" w14:textId="77777777" w:rsidR="00FA5AEB" w:rsidRDefault="00FA5AEB" w:rsidP="0053079F">
      <w:pPr>
        <w:spacing w:after="0"/>
      </w:pPr>
      <w:r>
        <w:t>See the Task Manager.</w:t>
      </w:r>
    </w:p>
    <w:p w14:paraId="71B67A5B" w14:textId="77777777" w:rsidR="00FA5AEB" w:rsidRDefault="00FA5AEB" w:rsidP="0053079F">
      <w:pPr>
        <w:spacing w:after="0"/>
      </w:pPr>
      <w:r>
        <w:t>3.2.</w:t>
      </w:r>
    </w:p>
    <w:p w14:paraId="0080F81D" w14:textId="77777777" w:rsidR="00FA5AEB" w:rsidRDefault="00FA5AEB" w:rsidP="0053079F">
      <w:pPr>
        <w:spacing w:after="0"/>
      </w:pPr>
      <w:r>
        <w:t>In .Net,</w:t>
      </w:r>
    </w:p>
    <w:p w14:paraId="6EBB182B" w14:textId="77777777" w:rsidR="00FA5AEB" w:rsidRDefault="00FA5AEB" w:rsidP="0053079F">
      <w:pPr>
        <w:spacing w:after="0"/>
      </w:pPr>
      <w:proofErr w:type="spellStart"/>
      <w:r>
        <w:t>Environment.ProcessorCount</w:t>
      </w:r>
      <w:proofErr w:type="spellEnd"/>
    </w:p>
    <w:p w14:paraId="1A9B2D33" w14:textId="77777777" w:rsidR="00FA5AEB" w:rsidRDefault="00FA5AEB" w:rsidP="0053079F">
      <w:pPr>
        <w:spacing w:after="0"/>
      </w:pPr>
      <w:r>
        <w:t>3.3.</w:t>
      </w:r>
    </w:p>
    <w:p w14:paraId="4E21BB0B" w14:textId="77777777" w:rsidR="00FA5AEB" w:rsidRDefault="00FA5AEB" w:rsidP="0053079F">
      <w:pPr>
        <w:spacing w:after="0"/>
      </w:pPr>
      <w:r>
        <w:t>In command line,</w:t>
      </w:r>
    </w:p>
    <w:p w14:paraId="7F1173B4" w14:textId="77777777" w:rsidR="00FA5AEB" w:rsidRDefault="00FA5AEB" w:rsidP="0053079F">
      <w:pPr>
        <w:spacing w:after="0"/>
      </w:pPr>
      <w:r>
        <w:t>echo %NUMBER_OF_PROCESSORS%</w:t>
      </w:r>
    </w:p>
    <w:p w14:paraId="5B90B102" w14:textId="77777777" w:rsidR="00FA5AEB" w:rsidRDefault="00FA5AEB" w:rsidP="0053079F">
      <w:pPr>
        <w:spacing w:after="0"/>
      </w:pPr>
    </w:p>
    <w:p w14:paraId="58E373DD" w14:textId="77777777" w:rsidR="00FA5AEB" w:rsidRDefault="00FA5AEB" w:rsidP="0053079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28E0D2D5" w14:textId="77777777" w:rsidR="00FA5AEB" w:rsidRDefault="00FA5AEB" w:rsidP="0053079F">
      <w:pPr>
        <w:spacing w:after="0"/>
      </w:pPr>
    </w:p>
    <w:p w14:paraId="5404FE49" w14:textId="77777777" w:rsidR="00FA5AEB" w:rsidRDefault="00FA5AEB" w:rsidP="0053079F">
      <w:pPr>
        <w:spacing w:after="0"/>
      </w:pPr>
    </w:p>
    <w:p w14:paraId="5E9C063E" w14:textId="77777777" w:rsidR="00FA5AEB" w:rsidRDefault="00FA5AEB" w:rsidP="0053079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22A85C8E" w14:textId="77777777" w:rsidR="00FA5AEB" w:rsidRDefault="00FA5AEB" w:rsidP="0053079F">
      <w:pPr>
        <w:spacing w:after="0"/>
        <w:rPr>
          <w:sz w:val="27"/>
          <w:szCs w:val="27"/>
        </w:rPr>
      </w:pPr>
    </w:p>
    <w:p w14:paraId="2FF379DF" w14:textId="77777777" w:rsidR="00FA5AEB" w:rsidRDefault="00FA5AEB" w:rsidP="0053079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2A972206" w14:textId="77777777" w:rsidR="00FA5AEB" w:rsidRDefault="00FA5AEB" w:rsidP="0053079F">
      <w:pPr>
        <w:spacing w:after="0"/>
        <w:rPr>
          <w:sz w:val="27"/>
          <w:szCs w:val="27"/>
        </w:rPr>
      </w:pPr>
    </w:p>
    <w:p w14:paraId="03011AFF" w14:textId="77777777" w:rsidR="00FA5AEB" w:rsidRDefault="00FA5AEB" w:rsidP="0053079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5C7561CE" w14:textId="77777777" w:rsidR="00FA5AEB" w:rsidRDefault="00FA5AEB" w:rsidP="0053079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E360C62" w14:textId="77777777" w:rsidR="00FA5AEB" w:rsidRDefault="00FA5AEB" w:rsidP="0053079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1A85CF57" w14:textId="77777777" w:rsidR="00FA5AEB" w:rsidRDefault="00FA5AEB" w:rsidP="0053079F">
      <w:pPr>
        <w:spacing w:after="0"/>
        <w:rPr>
          <w:sz w:val="27"/>
          <w:szCs w:val="27"/>
        </w:rPr>
      </w:pPr>
    </w:p>
    <w:p w14:paraId="1A6FF7E0" w14:textId="610B34BC" w:rsidR="00FA5AEB" w:rsidRDefault="00FA5AEB" w:rsidP="0053079F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79E63051" wp14:editId="26533454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519DA" w14:textId="77777777" w:rsidR="00FA5AEB" w:rsidRDefault="00FA5AEB" w:rsidP="0053079F">
      <w:pPr>
        <w:spacing w:after="0"/>
      </w:pPr>
    </w:p>
    <w:p w14:paraId="113D92FF" w14:textId="77777777" w:rsidR="00FA5AEB" w:rsidRDefault="00FA5AEB" w:rsidP="0053079F">
      <w:pPr>
        <w:spacing w:after="0"/>
      </w:pPr>
    </w:p>
    <w:p w14:paraId="023CE91A" w14:textId="3D1F99BD" w:rsidR="00FA5AEB" w:rsidRDefault="00FA5AEB" w:rsidP="0053079F">
      <w:pPr>
        <w:spacing w:after="0"/>
      </w:pPr>
      <w:r>
        <w:rPr>
          <w:noProof/>
        </w:rPr>
        <w:lastRenderedPageBreak/>
        <w:drawing>
          <wp:inline distT="0" distB="0" distL="0" distR="0" wp14:anchorId="0ED89953" wp14:editId="45D951B0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74137" w14:textId="77777777" w:rsidR="00FA5AEB" w:rsidRDefault="00FA5AEB" w:rsidP="0053079F">
      <w:pPr>
        <w:spacing w:after="0"/>
      </w:pPr>
    </w:p>
    <w:p w14:paraId="781DD2B7" w14:textId="77777777" w:rsidR="00FA5AEB" w:rsidRDefault="00FA5AEB" w:rsidP="0053079F">
      <w:pPr>
        <w:spacing w:after="0"/>
      </w:pPr>
    </w:p>
    <w:p w14:paraId="2B29B170" w14:textId="5B80A435" w:rsidR="00FA5AEB" w:rsidRDefault="00FA5AEB" w:rsidP="0053079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67ECF68" wp14:editId="3BAC4931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8F25F" w14:textId="77777777" w:rsidR="00FA5AEB" w:rsidRDefault="00FA5AEB" w:rsidP="0053079F">
      <w:pPr>
        <w:spacing w:after="0"/>
        <w:rPr>
          <w:sz w:val="24"/>
          <w:szCs w:val="24"/>
        </w:rPr>
      </w:pPr>
    </w:p>
    <w:p w14:paraId="15C71ACE" w14:textId="77777777" w:rsidR="00FA5AEB" w:rsidRDefault="00FA5AEB" w:rsidP="0053079F">
      <w:pPr>
        <w:spacing w:after="0"/>
      </w:pPr>
    </w:p>
    <w:p w14:paraId="125C00B8" w14:textId="77777777" w:rsidR="00FA5AEB" w:rsidRDefault="00FA5AEB" w:rsidP="0053079F">
      <w:pPr>
        <w:spacing w:after="0"/>
      </w:pPr>
    </w:p>
    <w:p w14:paraId="6E9448F1" w14:textId="77777777" w:rsidR="00FA5AEB" w:rsidRDefault="00FA5AEB" w:rsidP="0053079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49BF24EF" w14:textId="77777777" w:rsidR="00FA5AEB" w:rsidRDefault="00FA5AEB" w:rsidP="0053079F">
      <w:pPr>
        <w:spacing w:after="0"/>
      </w:pPr>
    </w:p>
    <w:p w14:paraId="44F8C781" w14:textId="77777777" w:rsidR="00FA5AEB" w:rsidRDefault="00FA5AEB" w:rsidP="0053079F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170A822C" w14:textId="77777777" w:rsidR="00FA5AEB" w:rsidRDefault="00FA5AEB" w:rsidP="0053079F">
      <w:pPr>
        <w:spacing w:after="0"/>
      </w:pPr>
    </w:p>
    <w:p w14:paraId="09309174" w14:textId="77777777" w:rsidR="00FA5AEB" w:rsidRDefault="00FA5AEB" w:rsidP="0053079F">
      <w:pPr>
        <w:spacing w:after="0"/>
      </w:pPr>
    </w:p>
    <w:p w14:paraId="2748BCD9" w14:textId="77777777" w:rsidR="00FA5AEB" w:rsidRDefault="00FA5AEB" w:rsidP="0053079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2C81A308" w14:textId="77777777" w:rsidR="00FA5AEB" w:rsidRDefault="00FA5AEB" w:rsidP="0053079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458275A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44EA5913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6D67FC46" w14:textId="77777777" w:rsidR="00FA5AEB" w:rsidRDefault="00FA5AEB" w:rsidP="0053079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4946097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EE69DD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1042C32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6C45C53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BACFB6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3629B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</w:t>
      </w:r>
    </w:p>
    <w:p w14:paraId="26EA1B6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hreadNoTas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E2A2FC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NoThreadNoTask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"</w:t>
      </w:r>
      <w:r>
        <w:rPr>
          <w:rFonts w:ascii="Consolas" w:hAnsi="Consolas"/>
          <w:sz w:val="18"/>
          <w:szCs w:val="18"/>
        </w:rPr>
        <w:t>);</w:t>
      </w:r>
    </w:p>
    <w:p w14:paraId="3378050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hreadNoTask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E66345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</w:t>
      </w:r>
    </w:p>
    <w:p w14:paraId="51F3A48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nprotectedTh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0AFCD47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UnprotectedThread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"</w:t>
      </w:r>
      <w:r>
        <w:rPr>
          <w:rFonts w:ascii="Consolas" w:hAnsi="Consolas"/>
          <w:sz w:val="18"/>
          <w:szCs w:val="18"/>
        </w:rPr>
        <w:t>);</w:t>
      </w:r>
    </w:p>
    <w:p w14:paraId="206EF2B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UnprotectedThre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B62B73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===</w:t>
      </w:r>
    </w:p>
    <w:p w14:paraId="751AA2A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tectedThreadV3(), Interlocked</w:t>
      </w:r>
    </w:p>
    <w:p w14:paraId="19DF927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 ProtectedThreadV3(), Interlocked 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022A4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ProtectedThreadV3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1BEFB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===</w:t>
      </w:r>
    </w:p>
    <w:p w14:paraId="39C7C26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rotectedThreadV4(), </w:t>
      </w:r>
      <w:proofErr w:type="gramStart"/>
      <w:r>
        <w:rPr>
          <w:rFonts w:ascii="Consolas" w:hAnsi="Consolas"/>
          <w:color w:val="008000"/>
          <w:sz w:val="18"/>
          <w:szCs w:val="18"/>
        </w:rPr>
        <w:t>lock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F79C67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ProtectedThreadV4(), </w:t>
      </w:r>
      <w:proofErr w:type="gramStart"/>
      <w:r>
        <w:rPr>
          <w:rFonts w:ascii="Consolas" w:hAnsi="Consolas"/>
          <w:color w:val="A31515"/>
          <w:sz w:val="18"/>
          <w:szCs w:val="18"/>
        </w:rPr>
        <w:t>lock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"</w:t>
      </w:r>
      <w:r>
        <w:rPr>
          <w:rFonts w:ascii="Consolas" w:hAnsi="Consolas"/>
          <w:sz w:val="18"/>
          <w:szCs w:val="18"/>
        </w:rPr>
        <w:t>);</w:t>
      </w:r>
    </w:p>
    <w:p w14:paraId="3DC0271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ProtectedThreadV4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A85EF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======</w:t>
      </w:r>
    </w:p>
    <w:p w14:paraId="4951149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rotectedThreadV5(),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</w:p>
    <w:p w14:paraId="4690727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ProtectedThreadV5(), </w:t>
      </w:r>
      <w:proofErr w:type="spellStart"/>
      <w:r>
        <w:rPr>
          <w:rFonts w:ascii="Consolas" w:hAnsi="Consolas"/>
          <w:color w:val="A31515"/>
          <w:sz w:val="18"/>
          <w:szCs w:val="18"/>
        </w:rPr>
        <w:t>Monitor.Enter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836E1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ProtectedThreadV5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23005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=========</w:t>
      </w:r>
    </w:p>
    <w:p w14:paraId="70D09B8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tectedThreadV6(),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(Object obj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 xml:space="preserve">Boolean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0DEADA3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05C34B6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"6. ProtectedThreadV6(), </w:t>
      </w:r>
      <w:proofErr w:type="spellStart"/>
      <w:r>
        <w:rPr>
          <w:rFonts w:ascii="Consolas" w:hAnsi="Consolas"/>
          <w:color w:val="A31515"/>
          <w:sz w:val="18"/>
          <w:szCs w:val="18"/>
        </w:rPr>
        <w:t>Monitor.Enter</w:t>
      </w:r>
      <w:proofErr w:type="spellEnd"/>
      <w:r>
        <w:rPr>
          <w:rFonts w:ascii="Consolas" w:hAnsi="Consolas"/>
          <w:color w:val="A31515"/>
          <w:sz w:val="18"/>
          <w:szCs w:val="18"/>
        </w:rPr>
        <w:t>(Object obj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 xml:space="preserve">Boolean </w:t>
      </w:r>
      <w:proofErr w:type="spellStart"/>
      <w:r>
        <w:rPr>
          <w:rFonts w:ascii="Consolas" w:hAnsi="Consolas"/>
          <w:color w:val="A31515"/>
          <w:sz w:val="18"/>
          <w:szCs w:val="18"/>
        </w:rPr>
        <w:t>lockTaken</w:t>
      </w:r>
      <w:proofErr w:type="spellEnd"/>
      <w:r>
        <w:rPr>
          <w:rFonts w:ascii="Consolas" w:hAnsi="Consolas"/>
          <w:color w:val="A31515"/>
          <w:sz w:val="18"/>
          <w:szCs w:val="18"/>
        </w:rPr>
        <w:t>) 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031525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ProtectedThreadV6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30A0D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97D5D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F267E6" w14:textId="77777777" w:rsidR="00FA5AEB" w:rsidRDefault="00FA5AEB" w:rsidP="0053079F">
      <w:pPr>
        <w:spacing w:after="0"/>
      </w:pPr>
    </w:p>
    <w:p w14:paraId="2C88CC81" w14:textId="77777777" w:rsidR="00FA5AEB" w:rsidRDefault="00FA5AEB" w:rsidP="0053079F">
      <w:pPr>
        <w:spacing w:after="0"/>
      </w:pPr>
    </w:p>
    <w:p w14:paraId="171A449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</w:t>
      </w:r>
    </w:p>
    <w:p w14:paraId="65C4F7A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hreadNoTas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505E2D2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47F7A07D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01D4BB66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5925DF5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SumTo10000()</w:t>
      </w:r>
    </w:p>
    <w:p w14:paraId="1CF5072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F208D7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00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1EE07C8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5152C0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Total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3846766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23975A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162995F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6EA2C354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752C5AF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hreadNoTask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1AB5DE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3F019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NoThreadNoTask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1A2E174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SumTo10000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3F51C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SumTo10000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30795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SumTo10000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AAB30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otal = "</w:t>
      </w:r>
      <w:r>
        <w:t> </w:t>
      </w:r>
      <w:r>
        <w:rPr>
          <w:rFonts w:ascii="Consolas" w:hAnsi="Consolas"/>
          <w:sz w:val="18"/>
          <w:szCs w:val="18"/>
        </w:rPr>
        <w:t>+ Tota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A2D98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NoThreadNoTask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607FDCB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4426B9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23271C6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1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hreadNoTas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 ====================</w:t>
      </w:r>
    </w:p>
    <w:p w14:paraId="2E7AA33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hreadNoTas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1D46D7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otal = 30000</w:t>
      </w:r>
    </w:p>
    <w:p w14:paraId="3D784B1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hreadNoTas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AE4A70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*/</w:t>
      </w:r>
    </w:p>
    <w:p w14:paraId="40E8F8A2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44973C10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78E80A2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</w:t>
      </w:r>
    </w:p>
    <w:p w14:paraId="78DA59E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nprotectedTh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BB8B85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2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288469A0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7AD4E362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542412A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SumTo10000V2()</w:t>
      </w:r>
    </w:p>
    <w:p w14:paraId="06EC417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9795C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00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42597AD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CB310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Total2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77248A9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FE6CEB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949A3E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33EE27F9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5280411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UnprotectedThre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D4CF93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D00F31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Beginning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UnprotectedThread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1879AF5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2);</w:t>
      </w:r>
    </w:p>
    <w:p w14:paraId="0F48601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2);</w:t>
      </w:r>
    </w:p>
    <w:p w14:paraId="669C2B9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2);</w:t>
      </w:r>
    </w:p>
    <w:p w14:paraId="104272F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0413F6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22A2BC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6DF726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5358B5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22FC7A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E0BF25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Total2==</w:t>
      </w:r>
      <w:r>
        <w:rPr>
          <w:rFonts w:ascii="Consolas" w:hAnsi="Consolas"/>
          <w:sz w:val="18"/>
          <w:szCs w:val="18"/>
        </w:rPr>
        <w:t>{Total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5DD4A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nd of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UnprotectedThread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"</w:t>
      </w:r>
      <w:r>
        <w:rPr>
          <w:rFonts w:ascii="Consolas" w:hAnsi="Consolas"/>
          <w:sz w:val="18"/>
          <w:szCs w:val="18"/>
        </w:rPr>
        <w:t>);</w:t>
      </w:r>
    </w:p>
    <w:p w14:paraId="19B479C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BB01F4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6EACE72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2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nprotectedTh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 ====================</w:t>
      </w:r>
    </w:p>
    <w:p w14:paraId="7A2C560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Beginning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nprotectedTh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1EE01E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otal2==23489</w:t>
      </w:r>
    </w:p>
    <w:p w14:paraId="72CA970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End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nprotectedThrea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1120C7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------</w:t>
      </w:r>
    </w:p>
    <w:p w14:paraId="0C7602F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A.</w:t>
      </w:r>
    </w:p>
    <w:p w14:paraId="265B576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每次跑的時候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我們都將得到不同的結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果</w:t>
      </w:r>
    </w:p>
    <w:p w14:paraId="1934D65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這裡的</w:t>
      </w:r>
      <w:r>
        <w:rPr>
          <w:rFonts w:ascii="Consolas" w:hAnsi="Consolas"/>
          <w:color w:val="008000"/>
          <w:sz w:val="18"/>
          <w:szCs w:val="18"/>
        </w:rPr>
        <w:t>23489</w:t>
      </w:r>
      <w:r>
        <w:rPr>
          <w:rFonts w:ascii="Consolas" w:hAnsi="Consolas"/>
          <w:color w:val="008000"/>
          <w:sz w:val="18"/>
          <w:szCs w:val="18"/>
        </w:rPr>
        <w:t>是目前這次的結果</w:t>
      </w:r>
      <w:r>
        <w:rPr>
          <w:rFonts w:ascii="Consolas" w:hAnsi="Consolas"/>
          <w:color w:val="008000"/>
          <w:sz w:val="18"/>
          <w:szCs w:val="18"/>
        </w:rPr>
        <w:t>,</w:t>
      </w:r>
    </w:p>
    <w:p w14:paraId="1B0EE1B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下次再跑的時候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就不一定是</w:t>
      </w:r>
      <w:r>
        <w:rPr>
          <w:rFonts w:ascii="Consolas" w:hAnsi="Consolas"/>
          <w:color w:val="008000"/>
          <w:sz w:val="18"/>
          <w:szCs w:val="18"/>
        </w:rPr>
        <w:t>23489</w:t>
      </w:r>
    </w:p>
    <w:p w14:paraId="24F58F0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原因是因為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這裡的</w:t>
      </w:r>
      <w:r>
        <w:rPr>
          <w:rFonts w:ascii="Consolas" w:hAnsi="Consolas"/>
          <w:color w:val="008000"/>
          <w:sz w:val="18"/>
          <w:szCs w:val="18"/>
        </w:rPr>
        <w:t>Total2</w:t>
      </w:r>
      <w:r>
        <w:rPr>
          <w:rFonts w:ascii="Consolas" w:hAnsi="Consolas"/>
          <w:color w:val="008000"/>
          <w:sz w:val="18"/>
          <w:szCs w:val="18"/>
        </w:rPr>
        <w:t>是一個</w:t>
      </w:r>
      <w:r>
        <w:rPr>
          <w:rFonts w:ascii="Consolas" w:hAnsi="Consolas"/>
          <w:color w:val="008000"/>
          <w:sz w:val="18"/>
          <w:szCs w:val="18"/>
        </w:rPr>
        <w:t>global variable</w:t>
      </w:r>
    </w:p>
    <w:p w14:paraId="7B7CFB2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otal2</w:t>
      </w:r>
      <w:r>
        <w:rPr>
          <w:rFonts w:ascii="Consolas" w:hAnsi="Consolas"/>
          <w:color w:val="008000"/>
          <w:sz w:val="18"/>
          <w:szCs w:val="18"/>
        </w:rPr>
        <w:t>同時被</w:t>
      </w:r>
      <w:r>
        <w:rPr>
          <w:rFonts w:ascii="Consolas" w:hAnsi="Consolas"/>
          <w:color w:val="008000"/>
          <w:sz w:val="18"/>
          <w:szCs w:val="18"/>
        </w:rPr>
        <w:t>t1, t2, t3</w:t>
      </w:r>
      <w:r>
        <w:rPr>
          <w:rFonts w:ascii="Consolas" w:hAnsi="Consolas"/>
          <w:color w:val="008000"/>
          <w:sz w:val="18"/>
          <w:szCs w:val="18"/>
        </w:rPr>
        <w:t>所共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04BCBBF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舉例來說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當</w:t>
      </w:r>
      <w:r>
        <w:rPr>
          <w:rFonts w:ascii="Consolas" w:hAnsi="Consolas"/>
          <w:color w:val="008000"/>
          <w:sz w:val="18"/>
          <w:szCs w:val="18"/>
        </w:rPr>
        <w:t>t1</w:t>
      </w:r>
      <w:r>
        <w:rPr>
          <w:rFonts w:ascii="Consolas" w:hAnsi="Consolas"/>
          <w:color w:val="008000"/>
          <w:sz w:val="18"/>
          <w:szCs w:val="18"/>
        </w:rPr>
        <w:t>執行的時候</w:t>
      </w:r>
      <w:r>
        <w:rPr>
          <w:rFonts w:ascii="Consolas" w:hAnsi="Consolas"/>
          <w:color w:val="008000"/>
          <w:sz w:val="18"/>
          <w:szCs w:val="18"/>
        </w:rPr>
        <w:t>, t1</w:t>
      </w:r>
      <w:r>
        <w:rPr>
          <w:rFonts w:ascii="Consolas" w:hAnsi="Consolas"/>
          <w:color w:val="008000"/>
          <w:sz w:val="18"/>
          <w:szCs w:val="18"/>
        </w:rPr>
        <w:t>正在把</w:t>
      </w:r>
      <w:r>
        <w:rPr>
          <w:rFonts w:ascii="Consolas" w:hAnsi="Consolas"/>
          <w:color w:val="008000"/>
          <w:sz w:val="18"/>
          <w:szCs w:val="18"/>
        </w:rPr>
        <w:t>Total2++</w:t>
      </w:r>
    </w:p>
    <w:p w14:paraId="5783219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同時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剛好</w:t>
      </w:r>
      <w:r>
        <w:rPr>
          <w:rFonts w:ascii="Consolas" w:hAnsi="Consolas"/>
          <w:color w:val="008000"/>
          <w:sz w:val="18"/>
          <w:szCs w:val="18"/>
        </w:rPr>
        <w:t>t2</w:t>
      </w:r>
      <w:r>
        <w:rPr>
          <w:rFonts w:ascii="Consolas" w:hAnsi="Consolas"/>
          <w:color w:val="008000"/>
          <w:sz w:val="18"/>
          <w:szCs w:val="18"/>
        </w:rPr>
        <w:t>想要存取</w:t>
      </w:r>
      <w:r>
        <w:rPr>
          <w:rFonts w:ascii="Consolas" w:hAnsi="Consolas"/>
          <w:color w:val="008000"/>
          <w:sz w:val="18"/>
          <w:szCs w:val="18"/>
        </w:rPr>
        <w:t>Total2</w:t>
      </w:r>
    </w:p>
    <w:p w14:paraId="5CAC35D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但是此時</w:t>
      </w:r>
      <w:r>
        <w:rPr>
          <w:rFonts w:ascii="Consolas" w:hAnsi="Consolas"/>
          <w:color w:val="008000"/>
          <w:sz w:val="18"/>
          <w:szCs w:val="18"/>
        </w:rPr>
        <w:t>Total2</w:t>
      </w:r>
      <w:r>
        <w:rPr>
          <w:rFonts w:ascii="Consolas" w:hAnsi="Consolas"/>
          <w:color w:val="008000"/>
          <w:sz w:val="18"/>
          <w:szCs w:val="18"/>
        </w:rPr>
        <w:t>剛好被</w:t>
      </w:r>
      <w:r>
        <w:rPr>
          <w:rFonts w:ascii="Consolas" w:hAnsi="Consolas"/>
          <w:color w:val="008000"/>
          <w:sz w:val="18"/>
          <w:szCs w:val="18"/>
        </w:rPr>
        <w:t>t1</w:t>
      </w:r>
      <w:r>
        <w:rPr>
          <w:rFonts w:ascii="Consolas" w:hAnsi="Consolas"/>
          <w:color w:val="008000"/>
          <w:sz w:val="18"/>
          <w:szCs w:val="18"/>
        </w:rPr>
        <w:t>佔用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559A0B0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>, t2</w:t>
      </w:r>
      <w:r>
        <w:rPr>
          <w:rFonts w:ascii="Consolas" w:hAnsi="Consolas"/>
          <w:color w:val="008000"/>
          <w:sz w:val="18"/>
          <w:szCs w:val="18"/>
        </w:rPr>
        <w:t>沒辦法執行</w:t>
      </w:r>
      <w:r>
        <w:rPr>
          <w:rFonts w:ascii="Consolas" w:hAnsi="Consolas"/>
          <w:color w:val="008000"/>
          <w:sz w:val="18"/>
          <w:szCs w:val="18"/>
        </w:rPr>
        <w:t>Total2++</w:t>
      </w:r>
    </w:p>
    <w:p w14:paraId="11A55BB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2</w:t>
      </w:r>
      <w:r>
        <w:rPr>
          <w:rFonts w:ascii="Consolas" w:hAnsi="Consolas"/>
          <w:color w:val="008000"/>
          <w:sz w:val="18"/>
          <w:szCs w:val="18"/>
        </w:rPr>
        <w:t>只好暫時跳過</w:t>
      </w:r>
      <w:r>
        <w:rPr>
          <w:rFonts w:ascii="Consolas" w:hAnsi="Consolas"/>
          <w:color w:val="008000"/>
          <w:sz w:val="18"/>
          <w:szCs w:val="18"/>
        </w:rPr>
        <w:t>for loop</w:t>
      </w:r>
      <w:r>
        <w:rPr>
          <w:rFonts w:ascii="Consolas" w:hAnsi="Consolas"/>
          <w:color w:val="008000"/>
          <w:sz w:val="18"/>
          <w:szCs w:val="18"/>
        </w:rPr>
        <w:t>此輪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進入下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輪</w:t>
      </w:r>
    </w:p>
    <w:p w14:paraId="0FBD3FD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因此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此次的</w:t>
      </w:r>
      <w:r>
        <w:rPr>
          <w:rFonts w:ascii="Consolas" w:hAnsi="Consolas"/>
          <w:color w:val="008000"/>
          <w:sz w:val="18"/>
          <w:szCs w:val="18"/>
        </w:rPr>
        <w:t>Total2++</w:t>
      </w:r>
      <w:r>
        <w:rPr>
          <w:rFonts w:ascii="Consolas" w:hAnsi="Consolas"/>
          <w:color w:val="008000"/>
          <w:sz w:val="18"/>
          <w:szCs w:val="18"/>
        </w:rPr>
        <w:t>就被忽略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了</w:t>
      </w:r>
    </w:p>
    <w:p w14:paraId="6A4727A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以此類推</w:t>
      </w:r>
      <w:r>
        <w:rPr>
          <w:rFonts w:ascii="Consolas" w:hAnsi="Consolas"/>
          <w:color w:val="008000"/>
          <w:sz w:val="18"/>
          <w:szCs w:val="18"/>
        </w:rPr>
        <w:t>,</w:t>
      </w:r>
    </w:p>
    <w:p w14:paraId="46C9C20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運氣好的話</w:t>
      </w:r>
      <w:r>
        <w:rPr>
          <w:rFonts w:ascii="Consolas" w:hAnsi="Consolas"/>
          <w:color w:val="008000"/>
          <w:sz w:val="18"/>
          <w:szCs w:val="18"/>
        </w:rPr>
        <w:t>, Total2</w:t>
      </w:r>
      <w:r>
        <w:rPr>
          <w:rFonts w:ascii="Consolas" w:hAnsi="Consolas"/>
          <w:color w:val="008000"/>
          <w:sz w:val="18"/>
          <w:szCs w:val="18"/>
        </w:rPr>
        <w:t>最高可達</w:t>
      </w:r>
      <w:r>
        <w:rPr>
          <w:rFonts w:ascii="Consolas" w:hAnsi="Consolas"/>
          <w:color w:val="008000"/>
          <w:sz w:val="18"/>
          <w:szCs w:val="18"/>
        </w:rPr>
        <w:t>30000</w:t>
      </w:r>
    </w:p>
    <w:p w14:paraId="452590D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但是運氣不好的話</w:t>
      </w:r>
      <w:r>
        <w:rPr>
          <w:rFonts w:ascii="Consolas" w:hAnsi="Consolas"/>
          <w:color w:val="008000"/>
          <w:sz w:val="18"/>
          <w:szCs w:val="18"/>
        </w:rPr>
        <w:t>, Total2</w:t>
      </w:r>
      <w:r>
        <w:rPr>
          <w:rFonts w:ascii="Consolas" w:hAnsi="Consolas"/>
          <w:color w:val="008000"/>
          <w:sz w:val="18"/>
          <w:szCs w:val="18"/>
        </w:rPr>
        <w:t>會得到</w:t>
      </w:r>
      <w:r>
        <w:rPr>
          <w:rFonts w:ascii="Consolas" w:hAnsi="Consolas"/>
          <w:color w:val="008000"/>
          <w:sz w:val="18"/>
          <w:szCs w:val="18"/>
        </w:rPr>
        <w:t>30000</w:t>
      </w:r>
      <w:r>
        <w:rPr>
          <w:rFonts w:ascii="Consolas" w:hAnsi="Consolas"/>
          <w:color w:val="008000"/>
          <w:sz w:val="18"/>
          <w:szCs w:val="18"/>
        </w:rPr>
        <w:t>以下的任何一個數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字</w:t>
      </w:r>
    </w:p>
    <w:p w14:paraId="4D332D9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//------</w:t>
      </w:r>
    </w:p>
    <w:p w14:paraId="3F69331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.</w:t>
      </w:r>
    </w:p>
    <w:p w14:paraId="41D960B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由此可知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我們需要一個</w:t>
      </w:r>
      <w:r>
        <w:rPr>
          <w:rFonts w:ascii="Consolas" w:hAnsi="Consolas"/>
          <w:color w:val="008000"/>
          <w:sz w:val="18"/>
          <w:szCs w:val="18"/>
        </w:rPr>
        <w:t>Lock</w:t>
      </w:r>
      <w:r>
        <w:rPr>
          <w:rFonts w:ascii="Consolas" w:hAnsi="Consolas"/>
          <w:color w:val="008000"/>
          <w:sz w:val="18"/>
          <w:szCs w:val="18"/>
        </w:rPr>
        <w:t>來確保永遠可以得到</w:t>
      </w:r>
      <w:r>
        <w:rPr>
          <w:rFonts w:ascii="Consolas" w:hAnsi="Consolas"/>
          <w:color w:val="008000"/>
          <w:sz w:val="18"/>
          <w:szCs w:val="18"/>
        </w:rPr>
        <w:t>30000</w:t>
      </w:r>
    </w:p>
    <w:p w14:paraId="4B5FBC7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我們下一點來解釋</w:t>
      </w:r>
      <w:r>
        <w:rPr>
          <w:rFonts w:ascii="Consolas" w:hAnsi="Consolas"/>
          <w:color w:val="008000"/>
          <w:sz w:val="18"/>
          <w:szCs w:val="18"/>
        </w:rPr>
        <w:t>Lock</w:t>
      </w:r>
    </w:p>
    <w:p w14:paraId="32CD403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------</w:t>
      </w:r>
    </w:p>
    <w:p w14:paraId="0724B5C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Every time we get the different output of total.</w:t>
      </w:r>
    </w:p>
    <w:p w14:paraId="265D5CB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ecause int Total field is a shared resource which</w:t>
      </w:r>
    </w:p>
    <w:p w14:paraId="66B9D94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s unprotected from concurrent access by multiple threads.</w:t>
      </w:r>
    </w:p>
    <w:p w14:paraId="02D05C1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Thus,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ock or interlock for shared resource.</w:t>
      </w:r>
    </w:p>
    <w:p w14:paraId="0E6ACC0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 */</w:t>
      </w:r>
    </w:p>
    <w:p w14:paraId="32212BCA" w14:textId="77777777" w:rsidR="00FA5AEB" w:rsidRDefault="00FA5AEB" w:rsidP="0053079F">
      <w:pPr>
        <w:spacing w:after="0"/>
      </w:pPr>
    </w:p>
    <w:p w14:paraId="3D99C4AB" w14:textId="77777777" w:rsidR="00FA5AEB" w:rsidRDefault="00FA5AEB" w:rsidP="0053079F">
      <w:pPr>
        <w:spacing w:after="0"/>
      </w:pPr>
    </w:p>
    <w:p w14:paraId="4F1A974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===</w:t>
      </w:r>
    </w:p>
    <w:p w14:paraId="4A298F3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tectedThreadV3(), Interlocked</w:t>
      </w:r>
    </w:p>
    <w:p w14:paraId="37686C2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3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3C09E3F8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627B65BA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32FA791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SumTo10000V3()</w:t>
      </w:r>
    </w:p>
    <w:p w14:paraId="4E04767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41B0E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00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1F2BBF6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C5A51B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Interlocked.Increme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ref</w:t>
      </w:r>
      <w:r>
        <w:t> </w:t>
      </w:r>
      <w:r>
        <w:rPr>
          <w:rFonts w:ascii="Consolas" w:hAnsi="Consolas"/>
          <w:sz w:val="18"/>
          <w:szCs w:val="18"/>
        </w:rPr>
        <w:t>Total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FECDD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D2CDAE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D773B0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007E0C9F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7EB6CF8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otectedThreadV3()</w:t>
      </w:r>
    </w:p>
    <w:p w14:paraId="46446ED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A5D432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eginning of ProtectedThreadV3()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E57A6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3);</w:t>
      </w:r>
    </w:p>
    <w:p w14:paraId="5C96398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3);</w:t>
      </w:r>
    </w:p>
    <w:p w14:paraId="0A28F39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3);</w:t>
      </w:r>
    </w:p>
    <w:p w14:paraId="6015A6A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9A6EA0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36CB91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D05FAE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9765AD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C86A59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48A9AD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Total3==</w:t>
      </w:r>
      <w:r>
        <w:rPr>
          <w:rFonts w:ascii="Consolas" w:hAnsi="Consolas"/>
          <w:sz w:val="18"/>
          <w:szCs w:val="18"/>
        </w:rPr>
        <w:t>{Total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6425C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d of ProtectedThreadV3()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09B85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F2411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64B8EF5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3. ProtectedThreadV3(), Interlocked ====================</w:t>
      </w:r>
    </w:p>
    <w:p w14:paraId="25C3D05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eginning of ProtectedThreadV3()</w:t>
      </w:r>
    </w:p>
    <w:p w14:paraId="641BDE8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otal3==30000</w:t>
      </w:r>
    </w:p>
    <w:p w14:paraId="1C360F0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End of ProtectedThreadV3()</w:t>
      </w:r>
    </w:p>
    <w:p w14:paraId="60EC76A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---------------</w:t>
      </w:r>
    </w:p>
    <w:p w14:paraId="6A9009E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A.</w:t>
      </w:r>
    </w:p>
    <w:p w14:paraId="32D9CA9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Reference:</w:t>
      </w:r>
    </w:p>
    <w:p w14:paraId="683D3E7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https://docs.microsoft.com/en-us/dotnet/api/system.threading.interlocked?view=netframework-4.8</w:t>
        </w:r>
      </w:hyperlink>
    </w:p>
    <w:p w14:paraId="10917B7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locked.Increment</w:t>
      </w:r>
      <w:proofErr w:type="spellEnd"/>
      <w:r>
        <w:rPr>
          <w:rFonts w:ascii="Consolas" w:hAnsi="Consolas"/>
          <w:color w:val="008000"/>
          <w:sz w:val="18"/>
          <w:szCs w:val="18"/>
        </w:rPr>
        <w:t>(ref Total3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83AA58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這行的意思就是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執行</w:t>
      </w:r>
      <w:r>
        <w:rPr>
          <w:rFonts w:ascii="Consolas" w:hAnsi="Consolas"/>
          <w:color w:val="008000"/>
          <w:sz w:val="18"/>
          <w:szCs w:val="18"/>
        </w:rPr>
        <w:t>Total3++</w:t>
      </w:r>
    </w:p>
    <w:p w14:paraId="3CEDEED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只是執行的時候會把</w:t>
      </w:r>
      <w:r>
        <w:rPr>
          <w:rFonts w:ascii="Consolas" w:hAnsi="Consolas"/>
          <w:color w:val="008000"/>
          <w:sz w:val="18"/>
          <w:szCs w:val="18"/>
        </w:rPr>
        <w:t>Total3</w:t>
      </w:r>
      <w:r>
        <w:rPr>
          <w:rFonts w:ascii="Consolas" w:hAnsi="Consolas"/>
          <w:color w:val="008000"/>
          <w:sz w:val="18"/>
          <w:szCs w:val="18"/>
        </w:rPr>
        <w:t>給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安全地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住</w:t>
      </w:r>
    </w:p>
    <w:p w14:paraId="0EF04EB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讓</w:t>
      </w:r>
      <w:r>
        <w:rPr>
          <w:rFonts w:ascii="Consolas" w:hAnsi="Consolas"/>
          <w:color w:val="008000"/>
          <w:sz w:val="18"/>
          <w:szCs w:val="18"/>
        </w:rPr>
        <w:t>Total3</w:t>
      </w:r>
      <w:r>
        <w:rPr>
          <w:rFonts w:ascii="Consolas" w:hAnsi="Consolas"/>
          <w:color w:val="008000"/>
          <w:sz w:val="18"/>
          <w:szCs w:val="18"/>
        </w:rPr>
        <w:t>不會被其他的其他</w:t>
      </w:r>
      <w:r>
        <w:rPr>
          <w:rFonts w:ascii="Consolas" w:hAnsi="Consolas"/>
          <w:color w:val="008000"/>
          <w:sz w:val="18"/>
          <w:szCs w:val="18"/>
        </w:rPr>
        <w:t>thread</w:t>
      </w:r>
      <w:r>
        <w:rPr>
          <w:rFonts w:ascii="Consolas" w:hAnsi="Consolas"/>
          <w:color w:val="008000"/>
          <w:sz w:val="18"/>
          <w:szCs w:val="18"/>
        </w:rPr>
        <w:t>所影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響</w:t>
      </w:r>
    </w:p>
    <w:p w14:paraId="3408036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//------</w:t>
      </w:r>
    </w:p>
    <w:p w14:paraId="3276EF6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     B.</w:t>
      </w:r>
    </w:p>
    <w:p w14:paraId="17CB986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</w:t>
      </w:r>
      <w:r>
        <w:rPr>
          <w:rFonts w:ascii="Consolas" w:hAnsi="Consolas"/>
          <w:color w:val="008000"/>
          <w:sz w:val="18"/>
          <w:szCs w:val="18"/>
        </w:rPr>
        <w:t>會經過</w:t>
      </w:r>
      <w:r>
        <w:rPr>
          <w:rFonts w:ascii="Consolas" w:hAnsi="Consolas"/>
          <w:color w:val="008000"/>
          <w:sz w:val="18"/>
          <w:szCs w:val="18"/>
        </w:rPr>
        <w:t>Dot Net</w:t>
      </w:r>
      <w:r>
        <w:rPr>
          <w:rFonts w:ascii="Consolas" w:hAnsi="Consolas"/>
          <w:color w:val="008000"/>
          <w:sz w:val="18"/>
          <w:szCs w:val="18"/>
        </w:rPr>
        <w:t>自己特別的運算機制</w:t>
      </w:r>
      <w:r>
        <w:rPr>
          <w:rFonts w:ascii="Consolas" w:hAnsi="Consolas"/>
          <w:color w:val="008000"/>
          <w:sz w:val="18"/>
          <w:szCs w:val="18"/>
        </w:rPr>
        <w:t>,</w:t>
      </w:r>
    </w:p>
    <w:p w14:paraId="78A2EB5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你不需要太過了解機制是怎麼運作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的</w:t>
      </w:r>
    </w:p>
    <w:p w14:paraId="1D2BDB8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你只需要知道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通常</w:t>
      </w:r>
      <w:r>
        <w:rPr>
          <w:rFonts w:ascii="Consolas" w:hAnsi="Consolas"/>
          <w:color w:val="008000"/>
          <w:sz w:val="18"/>
          <w:szCs w:val="18"/>
        </w:rPr>
        <w:t>Interlocked</w:t>
      </w:r>
      <w:r>
        <w:rPr>
          <w:rFonts w:ascii="Consolas" w:hAnsi="Consolas"/>
          <w:color w:val="008000"/>
          <w:sz w:val="18"/>
          <w:szCs w:val="18"/>
        </w:rPr>
        <w:t>速度很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快</w:t>
      </w:r>
    </w:p>
    <w:p w14:paraId="3691790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你可以很安心的使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05DCB0C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---------------</w:t>
      </w:r>
    </w:p>
    <w:p w14:paraId="7E7579D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 is safe and effectively does</w:t>
      </w:r>
    </w:p>
    <w:p w14:paraId="7BD0CB0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he read, increment, and write in 'one hit'</w:t>
      </w:r>
    </w:p>
    <w:p w14:paraId="1409D12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which can't be interrupted.</w:t>
      </w:r>
    </w:p>
    <w:p w14:paraId="57A926D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ecause of this it won't affect any other code,</w:t>
      </w:r>
    </w:p>
    <w:p w14:paraId="0F4330D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and you don't need to remember to lock elsewhere either.</w:t>
      </w:r>
    </w:p>
    <w:p w14:paraId="1FB566D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t's also very fast</w:t>
      </w:r>
    </w:p>
    <w:p w14:paraId="0D36616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(</w:t>
      </w:r>
      <w:proofErr w:type="gramStart"/>
      <w:r>
        <w:rPr>
          <w:rFonts w:ascii="Consolas" w:hAnsi="Consolas"/>
          <w:color w:val="008000"/>
          <w:sz w:val="18"/>
          <w:szCs w:val="18"/>
        </w:rPr>
        <w:t>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SDN says, on modern CPUs this is often literally a single CPU instruction).</w:t>
      </w:r>
    </w:p>
    <w:p w14:paraId="7A43817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*/</w:t>
      </w:r>
    </w:p>
    <w:p w14:paraId="0ACA6BEE" w14:textId="77777777" w:rsidR="00FA5AEB" w:rsidRDefault="00FA5AEB" w:rsidP="0053079F">
      <w:pPr>
        <w:spacing w:after="0"/>
      </w:pPr>
    </w:p>
    <w:p w14:paraId="129B37D8" w14:textId="77777777" w:rsidR="00FA5AEB" w:rsidRDefault="00FA5AEB" w:rsidP="0053079F">
      <w:pPr>
        <w:spacing w:after="0"/>
      </w:pPr>
    </w:p>
    <w:p w14:paraId="67BA1DA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===</w:t>
      </w:r>
    </w:p>
    <w:p w14:paraId="6A1074B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tectedThreadV4(), </w:t>
      </w:r>
      <w:proofErr w:type="gramStart"/>
      <w:r>
        <w:rPr>
          <w:rFonts w:ascii="Consolas" w:hAnsi="Consolas"/>
          <w:color w:val="008000"/>
          <w:sz w:val="18"/>
          <w:szCs w:val="18"/>
        </w:rPr>
        <w:t>lock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45B9E8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4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19DC698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_lockV4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7C9D98E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55ABF12E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40504E5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SumTo10000V4()</w:t>
      </w:r>
    </w:p>
    <w:p w14:paraId="63D98D1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C07458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00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2E0374D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5A6D87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ock</w:t>
      </w:r>
      <w:r>
        <w:t> </w:t>
      </w:r>
      <w:r>
        <w:rPr>
          <w:rFonts w:ascii="Consolas" w:hAnsi="Consolas"/>
          <w:sz w:val="18"/>
          <w:szCs w:val="18"/>
        </w:rPr>
        <w:t>(_lockV4)</w:t>
      </w:r>
    </w:p>
    <w:p w14:paraId="7CCB1E1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74DBEB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otal4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1C9AE14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CC1365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B4F51E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D059C60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6B4CF513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0262D0D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otectedThreadV4()</w:t>
      </w:r>
    </w:p>
    <w:p w14:paraId="23F19F9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84508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eginning of ProtectedThreadV4()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113DE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4);</w:t>
      </w:r>
    </w:p>
    <w:p w14:paraId="027FB27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4);</w:t>
      </w:r>
    </w:p>
    <w:p w14:paraId="77EF1F7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4);</w:t>
      </w:r>
    </w:p>
    <w:p w14:paraId="2B9782C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E802B8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613FA0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76C63D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43E316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0F911A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E27357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Total4==</w:t>
      </w:r>
      <w:r>
        <w:rPr>
          <w:rFonts w:ascii="Consolas" w:hAnsi="Consolas"/>
          <w:sz w:val="18"/>
          <w:szCs w:val="18"/>
        </w:rPr>
        <w:t>{Total4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3A20F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d of ProtectedThreadV4()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E0F99A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7870B3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72C60B8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4. ProtectedThreadV4(), </w:t>
      </w:r>
      <w:proofErr w:type="gramStart"/>
      <w:r>
        <w:rPr>
          <w:rFonts w:ascii="Consolas" w:hAnsi="Consolas"/>
          <w:color w:val="008000"/>
          <w:sz w:val="18"/>
          <w:szCs w:val="18"/>
        </w:rPr>
        <w:t>lock(</w:t>
      </w:r>
      <w:proofErr w:type="gramEnd"/>
      <w:r>
        <w:rPr>
          <w:rFonts w:ascii="Consolas" w:hAnsi="Consolas"/>
          <w:color w:val="008000"/>
          <w:sz w:val="18"/>
          <w:szCs w:val="18"/>
        </w:rPr>
        <w:t>) ====================</w:t>
      </w:r>
    </w:p>
    <w:p w14:paraId="32B43B7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eginning of ProtectedThreadV4()</w:t>
      </w:r>
    </w:p>
    <w:p w14:paraId="475B0C5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otal4==30000</w:t>
      </w:r>
    </w:p>
    <w:p w14:paraId="0AF54EF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End of ProtectedThreadV4()</w:t>
      </w:r>
    </w:p>
    <w:p w14:paraId="7FE2CF5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--------------</w:t>
      </w:r>
    </w:p>
    <w:p w14:paraId="3B3826C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A.</w:t>
      </w:r>
    </w:p>
    <w:p w14:paraId="743362C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static object _lockV4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object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2621E2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這邊我們用創立一個</w:t>
      </w:r>
      <w:r>
        <w:rPr>
          <w:rFonts w:ascii="Consolas" w:hAnsi="Consolas"/>
          <w:color w:val="008000"/>
          <w:sz w:val="18"/>
          <w:szCs w:val="18"/>
        </w:rPr>
        <w:t>_lockV4 object</w:t>
      </w:r>
      <w:r>
        <w:rPr>
          <w:rFonts w:ascii="Consolas" w:hAnsi="Consolas"/>
          <w:color w:val="008000"/>
          <w:sz w:val="18"/>
          <w:szCs w:val="18"/>
        </w:rPr>
        <w:t>當作我們的</w:t>
      </w:r>
      <w:r>
        <w:rPr>
          <w:rFonts w:ascii="Consolas" w:hAnsi="Consolas"/>
          <w:color w:val="008000"/>
          <w:sz w:val="18"/>
          <w:szCs w:val="18"/>
        </w:rPr>
        <w:t>lock</w:t>
      </w:r>
    </w:p>
    <w:p w14:paraId="392B835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       lock (_lockV4)</w:t>
      </w:r>
    </w:p>
    <w:p w14:paraId="5559FA2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{</w:t>
      </w:r>
    </w:p>
    <w:p w14:paraId="77DF167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otal4+</w:t>
      </w:r>
      <w:proofErr w:type="gramStart"/>
      <w:r>
        <w:rPr>
          <w:rFonts w:ascii="Consolas" w:hAnsi="Consolas"/>
          <w:color w:val="008000"/>
          <w:sz w:val="18"/>
          <w:szCs w:val="18"/>
        </w:rPr>
        <w:t>+;</w:t>
      </w:r>
      <w:proofErr w:type="gramEnd"/>
    </w:p>
    <w:p w14:paraId="446EB59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}</w:t>
      </w:r>
    </w:p>
    <w:p w14:paraId="663854C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我們用手動的方式檢查將</w:t>
      </w:r>
      <w:r>
        <w:rPr>
          <w:rFonts w:ascii="Consolas" w:hAnsi="Consolas"/>
          <w:color w:val="008000"/>
          <w:sz w:val="18"/>
          <w:szCs w:val="18"/>
        </w:rPr>
        <w:t>_lockV4 object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lock</w:t>
      </w:r>
      <w:r>
        <w:rPr>
          <w:rFonts w:ascii="Consolas" w:hAnsi="Consolas"/>
          <w:color w:val="008000"/>
          <w:sz w:val="18"/>
          <w:szCs w:val="18"/>
        </w:rPr>
        <w:t>上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鎖</w:t>
      </w:r>
    </w:p>
    <w:p w14:paraId="1A18BBE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然後在上鎖</w:t>
      </w:r>
      <w:proofErr w:type="gramStart"/>
      <w:r>
        <w:rPr>
          <w:rFonts w:ascii="Consolas" w:hAnsi="Consolas"/>
          <w:color w:val="008000"/>
          <w:sz w:val="18"/>
          <w:szCs w:val="18"/>
        </w:rPr>
        <w:t>期間</w:t>
      </w:r>
      <w:r>
        <w:rPr>
          <w:rFonts w:ascii="Consolas" w:hAnsi="Consolas"/>
          <w:color w:val="008000"/>
          <w:sz w:val="18"/>
          <w:szCs w:val="18"/>
        </w:rPr>
        <w:t>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r>
        <w:rPr>
          <w:rFonts w:ascii="Consolas" w:hAnsi="Consolas"/>
          <w:color w:val="008000"/>
          <w:sz w:val="18"/>
          <w:szCs w:val="18"/>
        </w:rPr>
        <w:t>執行</w:t>
      </w:r>
      <w:r>
        <w:rPr>
          <w:rFonts w:ascii="Consolas" w:hAnsi="Consolas"/>
          <w:color w:val="008000"/>
          <w:sz w:val="18"/>
          <w:szCs w:val="18"/>
        </w:rPr>
        <w:t>Total4++;</w:t>
      </w:r>
    </w:p>
    <w:p w14:paraId="41EE029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然後才將</w:t>
      </w:r>
      <w:r>
        <w:rPr>
          <w:rFonts w:ascii="Consolas" w:hAnsi="Consolas"/>
          <w:color w:val="008000"/>
          <w:sz w:val="18"/>
          <w:szCs w:val="18"/>
        </w:rPr>
        <w:t>_lockV4 object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lock</w:t>
      </w:r>
      <w:r>
        <w:rPr>
          <w:rFonts w:ascii="Consolas" w:hAnsi="Consolas"/>
          <w:color w:val="008000"/>
          <w:sz w:val="18"/>
          <w:szCs w:val="18"/>
        </w:rPr>
        <w:t>解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鎖</w:t>
      </w:r>
    </w:p>
    <w:p w14:paraId="62E6E52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Consolas" w:hAnsi="Consolas"/>
          <w:color w:val="008000"/>
          <w:sz w:val="18"/>
          <w:szCs w:val="18"/>
        </w:rPr>
        <w:t>Total4</w:t>
      </w:r>
      <w:r>
        <w:rPr>
          <w:rFonts w:ascii="Consolas" w:hAnsi="Consolas"/>
          <w:color w:val="008000"/>
          <w:sz w:val="18"/>
          <w:szCs w:val="18"/>
        </w:rPr>
        <w:t>並不會被其他</w:t>
      </w:r>
      <w:r>
        <w:rPr>
          <w:rFonts w:ascii="Consolas" w:hAnsi="Consolas"/>
          <w:color w:val="008000"/>
          <w:sz w:val="18"/>
          <w:szCs w:val="18"/>
        </w:rPr>
        <w:t>thread</w:t>
      </w:r>
      <w:r>
        <w:rPr>
          <w:rFonts w:ascii="Consolas" w:hAnsi="Consolas"/>
          <w:color w:val="008000"/>
          <w:sz w:val="18"/>
          <w:szCs w:val="18"/>
        </w:rPr>
        <w:t>影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響</w:t>
      </w:r>
    </w:p>
    <w:p w14:paraId="4EF1D1C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</w:t>
      </w:r>
    </w:p>
    <w:p w14:paraId="2E09732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.</w:t>
      </w:r>
    </w:p>
    <w:p w14:paraId="3B93209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 V.S. Lock</w:t>
      </w:r>
    </w:p>
    <w:p w14:paraId="16562C0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</w:t>
      </w:r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>performance(</w:t>
      </w:r>
      <w:r>
        <w:rPr>
          <w:rFonts w:ascii="Consolas" w:hAnsi="Consolas"/>
          <w:color w:val="008000"/>
          <w:sz w:val="18"/>
          <w:szCs w:val="18"/>
        </w:rPr>
        <w:t>執行效率</w:t>
      </w:r>
      <w:r>
        <w:rPr>
          <w:rFonts w:ascii="Consolas" w:hAnsi="Consolas"/>
          <w:color w:val="008000"/>
          <w:sz w:val="18"/>
          <w:szCs w:val="18"/>
        </w:rPr>
        <w:t>)</w:t>
      </w:r>
      <w:r>
        <w:rPr>
          <w:rFonts w:ascii="Consolas" w:hAnsi="Consolas"/>
          <w:color w:val="008000"/>
          <w:sz w:val="18"/>
          <w:szCs w:val="18"/>
        </w:rPr>
        <w:t>通常會比手動的</w:t>
      </w:r>
      <w:r>
        <w:rPr>
          <w:rFonts w:ascii="Consolas" w:hAnsi="Consolas"/>
          <w:color w:val="008000"/>
          <w:sz w:val="18"/>
          <w:szCs w:val="18"/>
        </w:rPr>
        <w:t>lock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好</w:t>
      </w:r>
    </w:p>
    <w:p w14:paraId="02E2F27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Reference:</w:t>
      </w:r>
    </w:p>
    <w:p w14:paraId="577C796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154551/volatile-vs-interlocked-vs-lock</w:t>
        </w:r>
      </w:hyperlink>
    </w:p>
    <w:p w14:paraId="5D492FE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https://docs.microsoft.com/en-us/dotnet/standard/threading/interlocked-operations</w:t>
        </w:r>
      </w:hyperlink>
    </w:p>
    <w:p w14:paraId="5BC0254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.1.</w:t>
      </w:r>
    </w:p>
    <w:p w14:paraId="75623B7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Lock</w:t>
      </w:r>
      <w:r>
        <w:rPr>
          <w:rFonts w:ascii="Consolas" w:hAnsi="Consolas"/>
          <w:color w:val="008000"/>
          <w:sz w:val="18"/>
          <w:szCs w:val="18"/>
        </w:rPr>
        <w:t>通常會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鎖住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其他的</w:t>
      </w:r>
      <w:r>
        <w:rPr>
          <w:rFonts w:ascii="Consolas" w:hAnsi="Consolas"/>
          <w:color w:val="008000"/>
          <w:sz w:val="18"/>
          <w:szCs w:val="18"/>
        </w:rPr>
        <w:t>thread</w:t>
      </w:r>
    </w:p>
    <w:p w14:paraId="5490A3B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並且期待</w:t>
      </w:r>
      <w:r>
        <w:rPr>
          <w:rFonts w:ascii="Consolas" w:hAnsi="Consolas"/>
          <w:color w:val="008000"/>
          <w:sz w:val="18"/>
          <w:szCs w:val="18"/>
        </w:rPr>
        <w:t>current thread</w:t>
      </w:r>
      <w:r>
        <w:rPr>
          <w:rFonts w:ascii="Consolas" w:hAnsi="Consolas"/>
          <w:color w:val="008000"/>
          <w:sz w:val="18"/>
          <w:szCs w:val="18"/>
        </w:rPr>
        <w:t>可以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安全地</w:t>
      </w:r>
      <w:r>
        <w:rPr>
          <w:rFonts w:ascii="Consolas" w:hAnsi="Consolas"/>
          <w:color w:val="008000"/>
          <w:sz w:val="18"/>
          <w:szCs w:val="18"/>
        </w:rPr>
        <w:t>"</w:t>
      </w:r>
    </w:p>
    <w:p w14:paraId="4BE6839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去</w:t>
      </w:r>
      <w:r>
        <w:rPr>
          <w:rFonts w:ascii="Consolas" w:hAnsi="Consolas"/>
          <w:color w:val="008000"/>
          <w:sz w:val="18"/>
          <w:szCs w:val="18"/>
        </w:rPr>
        <w:t>update</w:t>
      </w:r>
      <w:r>
        <w:rPr>
          <w:rFonts w:ascii="Consolas" w:hAnsi="Consolas"/>
          <w:color w:val="008000"/>
          <w:sz w:val="18"/>
          <w:szCs w:val="18"/>
        </w:rPr>
        <w:t>這個共用的</w:t>
      </w:r>
      <w:r>
        <w:rPr>
          <w:rFonts w:ascii="Consolas" w:hAnsi="Consolas"/>
          <w:color w:val="008000"/>
          <w:sz w:val="18"/>
          <w:szCs w:val="18"/>
        </w:rPr>
        <w:t>global variable.</w:t>
      </w:r>
    </w:p>
    <w:p w14:paraId="65523FD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但是</w:t>
      </w:r>
      <w:r>
        <w:rPr>
          <w:rFonts w:ascii="Consolas" w:hAnsi="Consolas"/>
          <w:color w:val="008000"/>
          <w:sz w:val="18"/>
          <w:szCs w:val="18"/>
        </w:rPr>
        <w:t>, "</w:t>
      </w:r>
      <w:r>
        <w:rPr>
          <w:rFonts w:ascii="Consolas" w:hAnsi="Consolas"/>
          <w:color w:val="008000"/>
          <w:sz w:val="18"/>
          <w:szCs w:val="18"/>
        </w:rPr>
        <w:t>手動上鎖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這個動作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對效率是很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的</w:t>
      </w:r>
    </w:p>
    <w:p w14:paraId="1F67359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.2.</w:t>
      </w:r>
    </w:p>
    <w:p w14:paraId="557F43E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所以微軟特別提供</w:t>
      </w:r>
      <w:r>
        <w:rPr>
          <w:rFonts w:ascii="Consolas" w:hAnsi="Consolas"/>
          <w:color w:val="008000"/>
          <w:sz w:val="18"/>
          <w:szCs w:val="18"/>
        </w:rPr>
        <w:t>Interlocked</w:t>
      </w:r>
    </w:p>
    <w:p w14:paraId="0E5C1C2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</w:t>
      </w:r>
      <w:r>
        <w:rPr>
          <w:rFonts w:ascii="Consolas" w:hAnsi="Consolas"/>
          <w:color w:val="008000"/>
          <w:sz w:val="18"/>
          <w:szCs w:val="18"/>
        </w:rPr>
        <w:t>會經過</w:t>
      </w:r>
      <w:r>
        <w:rPr>
          <w:rFonts w:ascii="Consolas" w:hAnsi="Consolas"/>
          <w:color w:val="008000"/>
          <w:sz w:val="18"/>
          <w:szCs w:val="18"/>
        </w:rPr>
        <w:t>Dot Net</w:t>
      </w:r>
      <w:r>
        <w:rPr>
          <w:rFonts w:ascii="Consolas" w:hAnsi="Consolas"/>
          <w:color w:val="008000"/>
          <w:sz w:val="18"/>
          <w:szCs w:val="18"/>
        </w:rPr>
        <w:t>自己特別的運算機制</w:t>
      </w:r>
      <w:r>
        <w:rPr>
          <w:rFonts w:ascii="Consolas" w:hAnsi="Consolas"/>
          <w:color w:val="008000"/>
          <w:sz w:val="18"/>
          <w:szCs w:val="18"/>
        </w:rPr>
        <w:t>,</w:t>
      </w:r>
    </w:p>
    <w:p w14:paraId="7EAFEE7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你不需要太過了解機制是怎麼運作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的</w:t>
      </w:r>
    </w:p>
    <w:p w14:paraId="3E5C01D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你只需要知道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通常</w:t>
      </w:r>
      <w:r>
        <w:rPr>
          <w:rFonts w:ascii="Consolas" w:hAnsi="Consolas"/>
          <w:color w:val="008000"/>
          <w:sz w:val="18"/>
          <w:szCs w:val="18"/>
        </w:rPr>
        <w:t>Interlocked</w:t>
      </w:r>
      <w:r>
        <w:rPr>
          <w:rFonts w:ascii="Consolas" w:hAnsi="Consolas"/>
          <w:color w:val="008000"/>
          <w:sz w:val="18"/>
          <w:szCs w:val="18"/>
        </w:rPr>
        <w:t>速度很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快</w:t>
      </w:r>
    </w:p>
    <w:p w14:paraId="6ABFF21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你可以很安心的使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60B6694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.3.</w:t>
      </w:r>
    </w:p>
    <w:p w14:paraId="50F12F8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</w:t>
      </w:r>
      <w:r>
        <w:rPr>
          <w:rFonts w:ascii="Consolas" w:hAnsi="Consolas"/>
          <w:color w:val="008000"/>
          <w:sz w:val="18"/>
          <w:szCs w:val="18"/>
        </w:rPr>
        <w:t>有許多使用上的限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制</w:t>
      </w:r>
    </w:p>
    <w:p w14:paraId="4FB9B92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有的時候並不能滿足我們的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求</w:t>
      </w:r>
    </w:p>
    <w:p w14:paraId="2301800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所以逼不得已的時候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還是得使用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手動</w:t>
      </w:r>
      <w:r>
        <w:rPr>
          <w:rFonts w:ascii="Consolas" w:hAnsi="Consolas"/>
          <w:color w:val="008000"/>
          <w:sz w:val="18"/>
          <w:szCs w:val="18"/>
        </w:rPr>
        <w:t>lock"</w:t>
      </w:r>
    </w:p>
    <w:p w14:paraId="0B98C15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但是如果能使用</w:t>
      </w:r>
      <w:r>
        <w:rPr>
          <w:rFonts w:ascii="Consolas" w:hAnsi="Consolas"/>
          <w:color w:val="008000"/>
          <w:sz w:val="18"/>
          <w:szCs w:val="18"/>
        </w:rPr>
        <w:t>Interlocked</w:t>
      </w:r>
      <w:r>
        <w:rPr>
          <w:rFonts w:ascii="Consolas" w:hAnsi="Consolas"/>
          <w:color w:val="008000"/>
          <w:sz w:val="18"/>
          <w:szCs w:val="18"/>
        </w:rPr>
        <w:t>的時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候</w:t>
      </w:r>
    </w:p>
    <w:p w14:paraId="7E3D0C2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請盡量使用</w:t>
      </w:r>
      <w:r>
        <w:rPr>
          <w:rFonts w:ascii="Consolas" w:hAnsi="Consolas"/>
          <w:color w:val="008000"/>
          <w:sz w:val="18"/>
          <w:szCs w:val="18"/>
        </w:rPr>
        <w:t>Interlocked</w:t>
      </w:r>
    </w:p>
    <w:p w14:paraId="07090CB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--------------</w:t>
      </w:r>
    </w:p>
    <w:p w14:paraId="01389CF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1.</w:t>
      </w:r>
    </w:p>
    <w:p w14:paraId="73EAB88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 V.S. Lock</w:t>
      </w:r>
    </w:p>
    <w:p w14:paraId="0EB6C6A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 has better performance than lock.</w:t>
      </w:r>
    </w:p>
    <w:p w14:paraId="14EEBF9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Reference:</w:t>
      </w:r>
    </w:p>
    <w:p w14:paraId="2637F68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154551/volatile-vs-interlocked-vs-lock</w:t>
        </w:r>
      </w:hyperlink>
    </w:p>
    <w:p w14:paraId="4BF9F64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https://docs.microsoft.com/en-us/dotnet/standard/threading/interlocked-operations</w:t>
        </w:r>
      </w:hyperlink>
    </w:p>
    <w:p w14:paraId="4F6AF6E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1.1.</w:t>
      </w:r>
    </w:p>
    <w:p w14:paraId="55901E8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Locking locks all other threads and except current thread</w:t>
      </w:r>
    </w:p>
    <w:p w14:paraId="14F08DA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update the shared field, </w:t>
      </w:r>
      <w:proofErr w:type="gramStart"/>
      <w:r>
        <w:rPr>
          <w:rFonts w:ascii="Consolas" w:hAnsi="Consolas"/>
          <w:color w:val="008000"/>
          <w:sz w:val="18"/>
          <w:szCs w:val="18"/>
        </w:rPr>
        <w:t>Total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ariable, and ensure that</w:t>
      </w:r>
    </w:p>
    <w:p w14:paraId="6B77A46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he Total variable is updated safely,</w:t>
      </w:r>
    </w:p>
    <w:p w14:paraId="67EBB22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However, locking reduce the performance.</w:t>
      </w:r>
    </w:p>
    <w:p w14:paraId="581D6F3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1.2.</w:t>
      </w:r>
    </w:p>
    <w:p w14:paraId="7C41231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nterlocked is safe and effectively does</w:t>
      </w:r>
    </w:p>
    <w:p w14:paraId="69EB2DF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he read, increment, and write in 'one hit'</w:t>
      </w:r>
    </w:p>
    <w:p w14:paraId="7E4E96F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which can't be interrupted.</w:t>
      </w:r>
    </w:p>
    <w:p w14:paraId="2802A42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ecause of this it won't affect any other code,</w:t>
      </w:r>
    </w:p>
    <w:p w14:paraId="0861246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and you don't need to remember to lock elsewhere either.</w:t>
      </w:r>
    </w:p>
    <w:p w14:paraId="11BE0C9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It's also very fast</w:t>
      </w:r>
    </w:p>
    <w:p w14:paraId="42F4A9E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(</w:t>
      </w:r>
      <w:proofErr w:type="gramStart"/>
      <w:r>
        <w:rPr>
          <w:rFonts w:ascii="Consolas" w:hAnsi="Consolas"/>
          <w:color w:val="008000"/>
          <w:sz w:val="18"/>
          <w:szCs w:val="18"/>
        </w:rPr>
        <w:t>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SDN says, on modern CPUs this is often literally a single CPU instruction).</w:t>
      </w:r>
    </w:p>
    <w:p w14:paraId="3F28037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*/</w:t>
      </w:r>
    </w:p>
    <w:p w14:paraId="7D193382" w14:textId="77777777" w:rsidR="00FA5AEB" w:rsidRDefault="00FA5AEB" w:rsidP="0053079F">
      <w:pPr>
        <w:spacing w:after="0"/>
      </w:pPr>
    </w:p>
    <w:p w14:paraId="4AD9EF2C" w14:textId="77777777" w:rsidR="00FA5AEB" w:rsidRDefault="00FA5AEB" w:rsidP="0053079F">
      <w:pPr>
        <w:spacing w:after="0"/>
      </w:pPr>
    </w:p>
    <w:p w14:paraId="25B9490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======</w:t>
      </w:r>
    </w:p>
    <w:p w14:paraId="50331D1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tectedThreadV5(),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</w:p>
    <w:p w14:paraId="53EF876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5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272AF71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_lockV5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65580A0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0934431C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34FF398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SumTo10000V5()</w:t>
      </w:r>
    </w:p>
    <w:p w14:paraId="3E4DC36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4E59C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00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00D7F25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77846B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cquires the exclusive lock</w:t>
      </w:r>
    </w:p>
    <w:p w14:paraId="5C3E089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Monitor.Enter</w:t>
      </w:r>
      <w:proofErr w:type="spellEnd"/>
      <w:r>
        <w:rPr>
          <w:rFonts w:ascii="Consolas" w:hAnsi="Consolas"/>
          <w:sz w:val="18"/>
          <w:szCs w:val="18"/>
        </w:rPr>
        <w:t>(_lockV5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2DD598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0BFAE5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48FF87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otal5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423C34F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AC9B17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46AAF19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703C86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leases the exclusive lock</w:t>
      </w:r>
    </w:p>
    <w:p w14:paraId="572C3CB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Monitor.Exit</w:t>
      </w:r>
      <w:proofErr w:type="spellEnd"/>
      <w:r>
        <w:rPr>
          <w:rFonts w:ascii="Consolas" w:hAnsi="Consolas"/>
          <w:sz w:val="18"/>
          <w:szCs w:val="18"/>
        </w:rPr>
        <w:t>(_lockV5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21E06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9AB3B9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919FE1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535002A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5D53F5E4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790D133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otectedThreadV5()</w:t>
      </w:r>
    </w:p>
    <w:p w14:paraId="05A78B6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9B1D6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eginning of ProtectedThreadV5()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C4848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5);</w:t>
      </w:r>
    </w:p>
    <w:p w14:paraId="621C6BF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5);</w:t>
      </w:r>
    </w:p>
    <w:p w14:paraId="7767669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5);</w:t>
      </w:r>
    </w:p>
    <w:p w14:paraId="54D7394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FBCEF7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E3CB66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A2E4A0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CDB132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B7AE83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52B0AB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Total5==</w:t>
      </w:r>
      <w:r>
        <w:rPr>
          <w:rFonts w:ascii="Consolas" w:hAnsi="Consolas"/>
          <w:sz w:val="18"/>
          <w:szCs w:val="18"/>
        </w:rPr>
        <w:t>{Total5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465FE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d of ProtectedThreadV5()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D8EEF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54445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75CF53F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5. ProtectedThreadV5(),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==================</w:t>
      </w:r>
    </w:p>
    <w:p w14:paraId="2DD4FCB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eginning of ProtectedThreadV5()</w:t>
      </w:r>
    </w:p>
    <w:p w14:paraId="5EEF6B5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otal5==30000</w:t>
      </w:r>
    </w:p>
    <w:p w14:paraId="21F6D72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End of ProtectedThreadV5()</w:t>
      </w:r>
    </w:p>
    <w:p w14:paraId="15A8E37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---------</w:t>
      </w:r>
    </w:p>
    <w:p w14:paraId="0B2BF09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A.</w:t>
      </w:r>
    </w:p>
    <w:p w14:paraId="2FBA14A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lock</w:t>
      </w:r>
      <w:r>
        <w:rPr>
          <w:rFonts w:ascii="Consolas" w:hAnsi="Consolas"/>
          <w:color w:val="008000"/>
          <w:sz w:val="18"/>
          <w:szCs w:val="18"/>
        </w:rPr>
        <w:t>其實是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的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縮寫語法</w:t>
      </w:r>
      <w:r>
        <w:rPr>
          <w:rFonts w:ascii="Consolas" w:hAnsi="Consolas"/>
          <w:color w:val="008000"/>
          <w:sz w:val="18"/>
          <w:szCs w:val="18"/>
        </w:rPr>
        <w:t>"</w:t>
      </w:r>
    </w:p>
    <w:p w14:paraId="10B6C97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其實他們都是在做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手動上鎖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這個作用相同的事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情</w:t>
      </w:r>
    </w:p>
    <w:p w14:paraId="4F5BDE0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只是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這個語法允許你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做</w:t>
      </w:r>
    </w:p>
    <w:p w14:paraId="12619FC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xit</w:t>
      </w:r>
      <w:proofErr w:type="spellEnd"/>
      <w:r>
        <w:rPr>
          <w:rFonts w:ascii="Consolas" w:hAnsi="Consolas"/>
          <w:color w:val="008000"/>
          <w:sz w:val="18"/>
          <w:szCs w:val="18"/>
        </w:rPr>
        <w:t>(_lockV5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63BDBC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來釋放你的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特定的</w:t>
      </w:r>
      <w:r>
        <w:rPr>
          <w:rFonts w:ascii="Consolas" w:hAnsi="Consolas"/>
          <w:color w:val="008000"/>
          <w:sz w:val="18"/>
          <w:szCs w:val="18"/>
        </w:rPr>
        <w:t>lock"</w:t>
      </w:r>
    </w:p>
    <w:p w14:paraId="016B418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通常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會搭配</w:t>
      </w:r>
      <w:r>
        <w:rPr>
          <w:rFonts w:ascii="Consolas" w:hAnsi="Consolas"/>
          <w:color w:val="008000"/>
          <w:sz w:val="18"/>
          <w:szCs w:val="18"/>
        </w:rPr>
        <w:t>try-catch-finally</w:t>
      </w:r>
      <w:r>
        <w:rPr>
          <w:rFonts w:ascii="Consolas" w:hAnsi="Consolas"/>
          <w:color w:val="008000"/>
          <w:sz w:val="18"/>
          <w:szCs w:val="18"/>
        </w:rPr>
        <w:t>一起使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0ABCAE0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try-catch-finally</w:t>
        </w:r>
      </w:hyperlink>
    </w:p>
    <w:p w14:paraId="036D3D4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可以在</w:t>
      </w:r>
      <w:r>
        <w:rPr>
          <w:rFonts w:ascii="Consolas" w:hAnsi="Consolas"/>
          <w:color w:val="008000"/>
          <w:sz w:val="18"/>
          <w:szCs w:val="18"/>
        </w:rPr>
        <w:t>finally</w:t>
      </w:r>
      <w:r>
        <w:rPr>
          <w:rFonts w:ascii="Consolas" w:hAnsi="Consolas"/>
          <w:color w:val="008000"/>
          <w:sz w:val="18"/>
          <w:szCs w:val="18"/>
        </w:rPr>
        <w:t>裡面執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行</w:t>
      </w:r>
    </w:p>
    <w:p w14:paraId="10D4A00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xit</w:t>
      </w:r>
      <w:proofErr w:type="spellEnd"/>
      <w:r>
        <w:rPr>
          <w:rFonts w:ascii="Consolas" w:hAnsi="Consolas"/>
          <w:color w:val="008000"/>
          <w:sz w:val="18"/>
          <w:szCs w:val="18"/>
        </w:rPr>
        <w:t>(_lockV5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80B01F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確保</w:t>
      </w:r>
      <w:r>
        <w:rPr>
          <w:rFonts w:ascii="Consolas" w:hAnsi="Consolas"/>
          <w:color w:val="008000"/>
          <w:sz w:val="18"/>
          <w:szCs w:val="18"/>
        </w:rPr>
        <w:t>_lockV5</w:t>
      </w:r>
      <w:r>
        <w:rPr>
          <w:rFonts w:ascii="Consolas" w:hAnsi="Consolas"/>
          <w:color w:val="008000"/>
          <w:sz w:val="18"/>
          <w:szCs w:val="18"/>
        </w:rPr>
        <w:t>肯定會被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手動解鎖</w:t>
      </w:r>
      <w:r>
        <w:rPr>
          <w:rFonts w:ascii="Consolas" w:hAnsi="Consolas"/>
          <w:color w:val="008000"/>
          <w:sz w:val="18"/>
          <w:szCs w:val="18"/>
        </w:rPr>
        <w:t>"</w:t>
      </w:r>
    </w:p>
    <w:p w14:paraId="695760B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</w:t>
      </w:r>
    </w:p>
    <w:p w14:paraId="582752D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.</w:t>
      </w:r>
    </w:p>
    <w:p w14:paraId="77A282B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lock (_lockV4)</w:t>
      </w:r>
    </w:p>
    <w:p w14:paraId="307E44B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{</w:t>
      </w:r>
    </w:p>
    <w:p w14:paraId="771EA87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otal4+</w:t>
      </w:r>
      <w:proofErr w:type="gramStart"/>
      <w:r>
        <w:rPr>
          <w:rFonts w:ascii="Consolas" w:hAnsi="Consolas"/>
          <w:color w:val="008000"/>
          <w:sz w:val="18"/>
          <w:szCs w:val="18"/>
        </w:rPr>
        <w:t>+;</w:t>
      </w:r>
      <w:proofErr w:type="gramEnd"/>
    </w:p>
    <w:p w14:paraId="6E32FAA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}</w:t>
      </w:r>
    </w:p>
    <w:p w14:paraId="34C7F0C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如果你只使用</w:t>
      </w:r>
      <w:r>
        <w:rPr>
          <w:rFonts w:ascii="Consolas" w:hAnsi="Consolas"/>
          <w:color w:val="008000"/>
          <w:sz w:val="18"/>
          <w:szCs w:val="18"/>
        </w:rPr>
        <w:t>lock</w:t>
      </w:r>
      <w:r>
        <w:rPr>
          <w:rFonts w:ascii="Consolas" w:hAnsi="Consolas"/>
          <w:color w:val="008000"/>
          <w:sz w:val="18"/>
          <w:szCs w:val="18"/>
        </w:rPr>
        <w:t>語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法</w:t>
      </w:r>
    </w:p>
    <w:p w14:paraId="756DD19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那麼你必須等到系統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自動解鎖</w:t>
      </w:r>
      <w:r>
        <w:rPr>
          <w:rFonts w:ascii="Consolas" w:hAnsi="Consolas"/>
          <w:color w:val="008000"/>
          <w:sz w:val="18"/>
          <w:szCs w:val="18"/>
        </w:rPr>
        <w:t>"</w:t>
      </w:r>
    </w:p>
    <w:p w14:paraId="110EAE5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系統通常都是火燒屁股的才動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手</w:t>
      </w:r>
    </w:p>
    <w:p w14:paraId="7B438F8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這對效率可能會有點影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響</w:t>
      </w:r>
    </w:p>
    <w:p w14:paraId="69E6304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r>
        <w:rPr>
          <w:rFonts w:ascii="Consolas" w:hAnsi="Consolas"/>
          <w:color w:val="008000"/>
          <w:sz w:val="18"/>
          <w:szCs w:val="18"/>
        </w:rPr>
        <w:t>所以建議盡量使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3ED6953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會搭配</w:t>
      </w:r>
      <w:r>
        <w:rPr>
          <w:rFonts w:ascii="Consolas" w:hAnsi="Consolas"/>
          <w:color w:val="008000"/>
          <w:sz w:val="18"/>
          <w:szCs w:val="18"/>
        </w:rPr>
        <w:t>try-catch-finally</w:t>
      </w:r>
      <w:r>
        <w:rPr>
          <w:rFonts w:ascii="Consolas" w:hAnsi="Consolas"/>
          <w:color w:val="008000"/>
          <w:sz w:val="18"/>
          <w:szCs w:val="18"/>
        </w:rPr>
        <w:t>一起使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49274A2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-----------------</w:t>
      </w:r>
    </w:p>
    <w:p w14:paraId="0353A41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1.</w:t>
      </w:r>
    </w:p>
    <w:p w14:paraId="3ACAC08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lock is a shortcut of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F47C68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Both are doing the same things.</w:t>
      </w:r>
    </w:p>
    <w:p w14:paraId="4F989D6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vide more options to control.</w:t>
      </w:r>
    </w:p>
    <w:p w14:paraId="2CDA9F1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1.1.</w:t>
      </w:r>
    </w:p>
    <w:p w14:paraId="5A1694D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lock (_lockV4)</w:t>
      </w:r>
    </w:p>
    <w:p w14:paraId="2F59DC1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{</w:t>
      </w:r>
    </w:p>
    <w:p w14:paraId="255E521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otal4+</w:t>
      </w:r>
      <w:proofErr w:type="gramStart"/>
      <w:r>
        <w:rPr>
          <w:rFonts w:ascii="Consolas" w:hAnsi="Consolas"/>
          <w:color w:val="008000"/>
          <w:sz w:val="18"/>
          <w:szCs w:val="18"/>
        </w:rPr>
        <w:t>+;</w:t>
      </w:r>
      <w:proofErr w:type="gramEnd"/>
    </w:p>
    <w:p w14:paraId="2E7F815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}</w:t>
      </w:r>
    </w:p>
    <w:p w14:paraId="6C90AEC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1.2.</w:t>
      </w:r>
    </w:p>
    <w:p w14:paraId="058EFF6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(_lockV5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9E837D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try</w:t>
      </w:r>
    </w:p>
    <w:p w14:paraId="3CB2A91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{</w:t>
      </w:r>
    </w:p>
    <w:p w14:paraId="2D0CBDF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otal5+</w:t>
      </w:r>
      <w:proofErr w:type="gramStart"/>
      <w:r>
        <w:rPr>
          <w:rFonts w:ascii="Consolas" w:hAnsi="Consolas"/>
          <w:color w:val="008000"/>
          <w:sz w:val="18"/>
          <w:szCs w:val="18"/>
        </w:rPr>
        <w:t>+;</w:t>
      </w:r>
      <w:proofErr w:type="gramEnd"/>
    </w:p>
    <w:p w14:paraId="5CE100A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}</w:t>
      </w:r>
    </w:p>
    <w:p w14:paraId="3EE1EE0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finally</w:t>
      </w:r>
    </w:p>
    <w:p w14:paraId="7C75CF6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{</w:t>
      </w:r>
    </w:p>
    <w:p w14:paraId="4EA246C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// Releases the exclusive lock</w:t>
      </w:r>
    </w:p>
    <w:p w14:paraId="42815E1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xit</w:t>
      </w:r>
      <w:proofErr w:type="spellEnd"/>
      <w:r>
        <w:rPr>
          <w:rFonts w:ascii="Consolas" w:hAnsi="Consolas"/>
          <w:color w:val="008000"/>
          <w:sz w:val="18"/>
          <w:szCs w:val="18"/>
        </w:rPr>
        <w:t>(_lockV5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80260A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}</w:t>
      </w:r>
    </w:p>
    <w:p w14:paraId="0E41F20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*/</w:t>
      </w:r>
    </w:p>
    <w:p w14:paraId="12EDF166" w14:textId="77777777" w:rsidR="00FA5AEB" w:rsidRDefault="00FA5AEB" w:rsidP="0053079F">
      <w:pPr>
        <w:spacing w:after="0"/>
      </w:pPr>
    </w:p>
    <w:p w14:paraId="4D529226" w14:textId="77777777" w:rsidR="00FA5AEB" w:rsidRDefault="00FA5AEB" w:rsidP="0053079F">
      <w:pPr>
        <w:spacing w:after="0"/>
      </w:pPr>
    </w:p>
    <w:p w14:paraId="73BD893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=========</w:t>
      </w:r>
    </w:p>
    <w:p w14:paraId="49458215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tectedThreadV6(),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(Object obj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 xml:space="preserve">Boolean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0A9C329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6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254D0E2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_lockV6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8253628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669B484A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6E311BB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SumTo10000V6()</w:t>
      </w:r>
    </w:p>
    <w:p w14:paraId="6D013DB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A916E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1000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68E0872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8AD472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ockTaken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A8F32D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Monitor.Enter</w:t>
      </w:r>
      <w:proofErr w:type="spellEnd"/>
      <w:r>
        <w:rPr>
          <w:rFonts w:ascii="Consolas" w:hAnsi="Consolas"/>
          <w:sz w:val="18"/>
          <w:szCs w:val="18"/>
        </w:rPr>
        <w:t>(_lockV6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ockTaken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9DC76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59F8ADB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42C13E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otal6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1A044C0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1E56A7B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4932C48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BAA52B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leases the exclusive lock</w:t>
      </w:r>
    </w:p>
    <w:p w14:paraId="103366D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lockTake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EFCD000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Monitor.Exit</w:t>
      </w:r>
      <w:proofErr w:type="spellEnd"/>
      <w:r>
        <w:rPr>
          <w:rFonts w:ascii="Consolas" w:hAnsi="Consolas"/>
          <w:sz w:val="18"/>
          <w:szCs w:val="18"/>
        </w:rPr>
        <w:t>(_lockV6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3C44293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B3AF28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F77A2FA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BB41AA0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576E42BE" w14:textId="77777777" w:rsidR="00FA5AEB" w:rsidRDefault="00FA5AEB" w:rsidP="0053079F">
      <w:pPr>
        <w:spacing w:after="0"/>
      </w:pPr>
      <w:r>
        <w:rPr>
          <w:sz w:val="18"/>
          <w:szCs w:val="18"/>
        </w:rPr>
        <w:br/>
      </w:r>
    </w:p>
    <w:p w14:paraId="3C034BF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otectedThreadV6()</w:t>
      </w:r>
    </w:p>
    <w:p w14:paraId="65860D8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2C118B4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eginning of ProtectedThreadV6()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DDA17C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6);</w:t>
      </w:r>
    </w:p>
    <w:p w14:paraId="6588E1B2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Thread t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6);</w:t>
      </w:r>
    </w:p>
    <w:p w14:paraId="4F4746B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hread t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hread(</w:t>
      </w:r>
      <w:proofErr w:type="gramEnd"/>
      <w:r>
        <w:rPr>
          <w:rFonts w:ascii="Consolas" w:hAnsi="Consolas"/>
          <w:sz w:val="18"/>
          <w:szCs w:val="18"/>
        </w:rPr>
        <w:t>SumTo10000V6);</w:t>
      </w:r>
    </w:p>
    <w:p w14:paraId="7C7117F9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9B19376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C72CDD7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B4F7EE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3C36C6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2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B22B68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3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5DC2718D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Total6==</w:t>
      </w:r>
      <w:r>
        <w:rPr>
          <w:rFonts w:ascii="Consolas" w:hAnsi="Consolas"/>
          <w:sz w:val="18"/>
          <w:szCs w:val="18"/>
        </w:rPr>
        <w:t>{Total6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8B13C1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d of ProtectedThreadV6()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818B4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*</w:t>
      </w:r>
    </w:p>
    <w:p w14:paraId="6DCA386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6. ProtectedThreadV6(),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Objec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bj,?</w:t>
      </w:r>
      <w:proofErr w:type="gramEnd"/>
      <w:r>
        <w:rPr>
          <w:rFonts w:ascii="Consolas" w:hAnsi="Consolas"/>
          <w:color w:val="008000"/>
          <w:sz w:val="18"/>
          <w:szCs w:val="18"/>
        </w:rPr>
        <w:t>Boole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 ====================</w:t>
      </w:r>
    </w:p>
    <w:p w14:paraId="01E1C3A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Beginning of ProtectedThreadV6()</w:t>
      </w:r>
    </w:p>
    <w:p w14:paraId="4D1A7145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otal6==30000</w:t>
      </w:r>
    </w:p>
    <w:p w14:paraId="0A783AF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End of ProtectedThreadV6()</w:t>
      </w:r>
    </w:p>
    <w:p w14:paraId="417BBB0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---------------------------------</w:t>
      </w:r>
    </w:p>
    <w:p w14:paraId="42C1C69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A.</w:t>
      </w:r>
    </w:p>
    <w:p w14:paraId="1EEC75A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Objec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bj,?</w:t>
      </w:r>
      <w:proofErr w:type="gramEnd"/>
      <w:r>
        <w:rPr>
          <w:rFonts w:ascii="Consolas" w:hAnsi="Consolas"/>
          <w:color w:val="008000"/>
          <w:sz w:val="18"/>
          <w:szCs w:val="18"/>
        </w:rPr>
        <w:t>Boole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06A8FF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這個語法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又比上面討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的</w:t>
      </w:r>
    </w:p>
    <w:p w14:paraId="4321B9B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(_lockV5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FDE8A4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又更嚴謹一點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推薦盡量使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176CB09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Objec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bj,?</w:t>
      </w:r>
      <w:proofErr w:type="gramEnd"/>
      <w:r>
        <w:rPr>
          <w:rFonts w:ascii="Consolas" w:hAnsi="Consolas"/>
          <w:color w:val="008000"/>
          <w:sz w:val="18"/>
          <w:szCs w:val="18"/>
        </w:rPr>
        <w:t>Boole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FBFA48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---------</w:t>
      </w:r>
    </w:p>
    <w:p w14:paraId="36181C7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B.</w:t>
      </w:r>
    </w:p>
    <w:p w14:paraId="560A103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bool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false;</w:t>
      </w:r>
      <w:proofErr w:type="gramEnd"/>
    </w:p>
    <w:p w14:paraId="5B1D3D9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_lockV6, ref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BD180E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ry</w:t>
      </w:r>
    </w:p>
    <w:p w14:paraId="7F4A379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{</w:t>
      </w:r>
    </w:p>
    <w:p w14:paraId="5D428AD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 Total6+</w:t>
      </w:r>
      <w:proofErr w:type="gramStart"/>
      <w:r>
        <w:rPr>
          <w:rFonts w:ascii="Consolas" w:hAnsi="Consolas"/>
          <w:color w:val="008000"/>
          <w:sz w:val="18"/>
          <w:szCs w:val="18"/>
        </w:rPr>
        <w:t>+;</w:t>
      </w:r>
      <w:proofErr w:type="gramEnd"/>
    </w:p>
    <w:p w14:paraId="5CD654B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}</w:t>
      </w:r>
    </w:p>
    <w:p w14:paraId="257CEA2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finally</w:t>
      </w:r>
    </w:p>
    <w:p w14:paraId="4430267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{</w:t>
      </w:r>
    </w:p>
    <w:p w14:paraId="0641BCC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 // Releases the exclusive lock</w:t>
      </w:r>
    </w:p>
    <w:p w14:paraId="22F4656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 if (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4E2057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xit</w:t>
      </w:r>
      <w:proofErr w:type="spellEnd"/>
      <w:r>
        <w:rPr>
          <w:rFonts w:ascii="Consolas" w:hAnsi="Consolas"/>
          <w:color w:val="008000"/>
          <w:sz w:val="18"/>
          <w:szCs w:val="18"/>
        </w:rPr>
        <w:t>(_lockV6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DF88E2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}</w:t>
      </w:r>
    </w:p>
    <w:p w14:paraId="03726BE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-----</w:t>
      </w:r>
    </w:p>
    <w:p w14:paraId="57A2287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B.1.</w:t>
      </w:r>
    </w:p>
    <w:p w14:paraId="02F6B21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這邊我們介紹一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下</w:t>
      </w:r>
    </w:p>
    <w:p w14:paraId="4D1A44C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_lockV6, ref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3CCE01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這個語法的固定用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法</w:t>
      </w:r>
    </w:p>
    <w:p w14:paraId="65BD5E0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-----</w:t>
      </w:r>
    </w:p>
    <w:p w14:paraId="2CCDB2B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B.2.</w:t>
      </w:r>
    </w:p>
    <w:p w14:paraId="6A4E3E2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bool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false;</w:t>
      </w:r>
      <w:proofErr w:type="gramEnd"/>
    </w:p>
    <w:p w14:paraId="56B3E51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首先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我們必須要先設立一個</w:t>
      </w:r>
      <w:r>
        <w:rPr>
          <w:rFonts w:ascii="Consolas" w:hAnsi="Consolas"/>
          <w:color w:val="008000"/>
          <w:sz w:val="18"/>
          <w:szCs w:val="18"/>
        </w:rPr>
        <w:t>bool variable</w:t>
      </w:r>
    </w:p>
    <w:p w14:paraId="4E688BA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***</w:t>
      </w:r>
      <w:r>
        <w:rPr>
          <w:rFonts w:ascii="Consolas" w:hAnsi="Consolas"/>
          <w:color w:val="008000"/>
          <w:sz w:val="18"/>
          <w:szCs w:val="18"/>
        </w:rPr>
        <w:t>也就是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並且</w:t>
      </w:r>
      <w:r>
        <w:rPr>
          <w:rFonts w:ascii="Consolas" w:hAnsi="Consolas"/>
          <w:color w:val="008000"/>
          <w:sz w:val="18"/>
          <w:szCs w:val="18"/>
        </w:rPr>
        <w:t>value</w:t>
      </w:r>
      <w:r>
        <w:rPr>
          <w:rFonts w:ascii="Consolas" w:hAnsi="Consolas"/>
          <w:color w:val="008000"/>
          <w:sz w:val="18"/>
          <w:szCs w:val="18"/>
        </w:rPr>
        <w:t>一定要設為</w:t>
      </w:r>
      <w:r>
        <w:rPr>
          <w:rFonts w:ascii="Consolas" w:hAnsi="Consolas"/>
          <w:color w:val="008000"/>
          <w:sz w:val="18"/>
          <w:szCs w:val="18"/>
        </w:rPr>
        <w:t>false***</w:t>
      </w:r>
    </w:p>
    <w:p w14:paraId="1BC27FE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-----</w:t>
      </w:r>
    </w:p>
    <w:p w14:paraId="0FB0980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B.3.</w:t>
      </w:r>
    </w:p>
    <w:p w14:paraId="04C534B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接著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把這個</w:t>
      </w:r>
      <w:r>
        <w:rPr>
          <w:rFonts w:ascii="Consolas" w:hAnsi="Consolas"/>
          <w:color w:val="008000"/>
          <w:sz w:val="18"/>
          <w:szCs w:val="18"/>
        </w:rPr>
        <w:t>bool variable</w:t>
      </w:r>
      <w:r>
        <w:rPr>
          <w:rFonts w:ascii="Consolas" w:hAnsi="Consolas"/>
          <w:color w:val="008000"/>
          <w:sz w:val="18"/>
          <w:szCs w:val="18"/>
        </w:rPr>
        <w:t>也就是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</w:p>
    <w:p w14:paraId="1C8400B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放進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</w:t>
      </w:r>
      <w:proofErr w:type="gramStart"/>
      <w:r>
        <w:rPr>
          <w:rFonts w:ascii="Consolas" w:hAnsi="Consolas"/>
          <w:color w:val="008000"/>
          <w:sz w:val="18"/>
          <w:szCs w:val="18"/>
        </w:rPr>
        <w:t>Ent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_lockV6, ref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0F1D053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***</w:t>
      </w:r>
      <w:r>
        <w:rPr>
          <w:rFonts w:ascii="Consolas" w:hAnsi="Consolas"/>
          <w:color w:val="008000"/>
          <w:sz w:val="18"/>
          <w:szCs w:val="18"/>
        </w:rPr>
        <w:t>要確認這邊必須要使用</w:t>
      </w:r>
      <w:r>
        <w:rPr>
          <w:rFonts w:ascii="Consolas" w:hAnsi="Consolas"/>
          <w:color w:val="008000"/>
          <w:sz w:val="18"/>
          <w:szCs w:val="18"/>
        </w:rPr>
        <w:t>ref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keyword***</w:t>
      </w:r>
    </w:p>
    <w:p w14:paraId="675EBFF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-----</w:t>
      </w:r>
    </w:p>
    <w:p w14:paraId="38F63EA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B.4.</w:t>
      </w:r>
    </w:p>
    <w:p w14:paraId="59CEEFD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當</w:t>
      </w:r>
      <w:r>
        <w:rPr>
          <w:rFonts w:ascii="Consolas" w:hAnsi="Consolas"/>
          <w:color w:val="008000"/>
          <w:sz w:val="18"/>
          <w:szCs w:val="18"/>
        </w:rPr>
        <w:t>_lockV6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object</w:t>
      </w:r>
      <w:r>
        <w:rPr>
          <w:rFonts w:ascii="Consolas" w:hAnsi="Consolas"/>
          <w:color w:val="008000"/>
          <w:sz w:val="18"/>
          <w:szCs w:val="18"/>
        </w:rPr>
        <w:t>還在被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上鎖的時候</w:t>
      </w:r>
      <w:r>
        <w:rPr>
          <w:rFonts w:ascii="Consolas" w:hAnsi="Consolas"/>
          <w:color w:val="008000"/>
          <w:sz w:val="18"/>
          <w:szCs w:val="18"/>
        </w:rPr>
        <w:t>"</w:t>
      </w:r>
    </w:p>
    <w:p w14:paraId="72D44DD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會把</w:t>
      </w:r>
      <w:r>
        <w:rPr>
          <w:rFonts w:ascii="Consolas" w:hAnsi="Consolas"/>
          <w:color w:val="008000"/>
          <w:sz w:val="18"/>
          <w:szCs w:val="18"/>
        </w:rPr>
        <w:t xml:space="preserve">ref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這個變數設為</w:t>
      </w:r>
      <w:r>
        <w:rPr>
          <w:rFonts w:ascii="Consolas" w:hAnsi="Consolas"/>
          <w:color w:val="008000"/>
          <w:sz w:val="18"/>
          <w:szCs w:val="18"/>
        </w:rPr>
        <w:t>true.</w:t>
      </w:r>
    </w:p>
    <w:p w14:paraId="55BB348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所以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在</w:t>
      </w:r>
    </w:p>
    <w:p w14:paraId="09DB0FF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finally</w:t>
      </w:r>
    </w:p>
    <w:p w14:paraId="34001FF1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{</w:t>
      </w:r>
    </w:p>
    <w:p w14:paraId="03D636A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 // Releases the exclusive lock</w:t>
      </w:r>
    </w:p>
    <w:p w14:paraId="4BFB2677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 if (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CFF8AD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xit</w:t>
      </w:r>
      <w:proofErr w:type="spellEnd"/>
      <w:r>
        <w:rPr>
          <w:rFonts w:ascii="Consolas" w:hAnsi="Consolas"/>
          <w:color w:val="008000"/>
          <w:sz w:val="18"/>
          <w:szCs w:val="18"/>
        </w:rPr>
        <w:t>(_lockV6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27ED56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}</w:t>
      </w:r>
    </w:p>
    <w:p w14:paraId="06CE260B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我們可以判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斷</w:t>
      </w:r>
    </w:p>
    <w:p w14:paraId="2D96221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如果</w:t>
      </w:r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==true</w:t>
      </w:r>
    </w:p>
    <w:p w14:paraId="73A627F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代表這個</w:t>
      </w:r>
      <w:r>
        <w:rPr>
          <w:rFonts w:ascii="Consolas" w:hAnsi="Consolas"/>
          <w:color w:val="008000"/>
          <w:sz w:val="18"/>
          <w:szCs w:val="18"/>
        </w:rPr>
        <w:t>_lockV6 object</w:t>
      </w:r>
      <w:r>
        <w:rPr>
          <w:rFonts w:ascii="Consolas" w:hAnsi="Consolas"/>
          <w:color w:val="008000"/>
          <w:sz w:val="18"/>
          <w:szCs w:val="18"/>
        </w:rPr>
        <w:t>還正在被上鎖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中</w:t>
      </w:r>
    </w:p>
    <w:p w14:paraId="485717C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所以我們使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5036FA70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xit</w:t>
      </w:r>
      <w:proofErr w:type="spellEnd"/>
      <w:r>
        <w:rPr>
          <w:rFonts w:ascii="Consolas" w:hAnsi="Consolas"/>
          <w:color w:val="008000"/>
          <w:sz w:val="18"/>
          <w:szCs w:val="18"/>
        </w:rPr>
        <w:t>(_lockV6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83284C9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來將</w:t>
      </w:r>
      <w:r>
        <w:rPr>
          <w:rFonts w:ascii="Consolas" w:hAnsi="Consolas"/>
          <w:color w:val="008000"/>
          <w:sz w:val="18"/>
          <w:szCs w:val="18"/>
        </w:rPr>
        <w:t>_lockV6 object</w:t>
      </w:r>
      <w:r>
        <w:rPr>
          <w:rFonts w:ascii="Consolas" w:hAnsi="Consolas"/>
          <w:color w:val="008000"/>
          <w:sz w:val="18"/>
          <w:szCs w:val="18"/>
        </w:rPr>
        <w:t>解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鎖</w:t>
      </w:r>
    </w:p>
    <w:p w14:paraId="751CF4A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-----</w:t>
      </w:r>
    </w:p>
    <w:p w14:paraId="72E2782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B.5.</w:t>
      </w:r>
    </w:p>
    <w:p w14:paraId="7527F66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因為我們有先用</w:t>
      </w:r>
      <w:r>
        <w:rPr>
          <w:rFonts w:ascii="Consolas" w:hAnsi="Consolas"/>
          <w:color w:val="008000"/>
          <w:sz w:val="18"/>
          <w:szCs w:val="18"/>
        </w:rPr>
        <w:t>if</w:t>
      </w:r>
      <w:r>
        <w:rPr>
          <w:rFonts w:ascii="Consolas" w:hAnsi="Consolas"/>
          <w:color w:val="008000"/>
          <w:sz w:val="18"/>
          <w:szCs w:val="18"/>
        </w:rPr>
        <w:t>確認是否有上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鎖</w:t>
      </w:r>
    </w:p>
    <w:p w14:paraId="192410C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如果有上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鎖</w:t>
      </w:r>
    </w:p>
    <w:p w14:paraId="17A5646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才解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鎖</w:t>
      </w:r>
    </w:p>
    <w:p w14:paraId="3F09E51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不像之前討論的</w:t>
      </w:r>
      <w:r>
        <w:rPr>
          <w:rFonts w:ascii="Consolas" w:hAnsi="Consolas"/>
          <w:color w:val="008000"/>
          <w:sz w:val="18"/>
          <w:szCs w:val="18"/>
        </w:rPr>
        <w:t>sample code</w:t>
      </w:r>
    </w:p>
    <w:p w14:paraId="79A7629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是不分青紅皂白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不管有沒有上鎖</w:t>
      </w:r>
      <w:r>
        <w:rPr>
          <w:rFonts w:ascii="Consolas" w:hAnsi="Consolas"/>
          <w:color w:val="008000"/>
          <w:sz w:val="18"/>
          <w:szCs w:val="18"/>
        </w:rPr>
        <w:t xml:space="preserve">, </w:t>
      </w:r>
      <w:r>
        <w:rPr>
          <w:rFonts w:ascii="Consolas" w:hAnsi="Consolas"/>
          <w:color w:val="008000"/>
          <w:sz w:val="18"/>
          <w:szCs w:val="18"/>
        </w:rPr>
        <w:t>都直接解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鎖</w:t>
      </w:r>
    </w:p>
    <w:p w14:paraId="257F6CD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因為多了一層</w:t>
      </w:r>
      <w:r>
        <w:rPr>
          <w:rFonts w:ascii="Consolas" w:hAnsi="Consolas"/>
          <w:color w:val="008000"/>
          <w:sz w:val="18"/>
          <w:szCs w:val="18"/>
        </w:rPr>
        <w:t>if</w:t>
      </w:r>
      <w:r>
        <w:rPr>
          <w:rFonts w:ascii="Consolas" w:hAnsi="Consolas"/>
          <w:color w:val="008000"/>
          <w:sz w:val="18"/>
          <w:szCs w:val="18"/>
        </w:rPr>
        <w:t>來確認是否上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鎖</w:t>
      </w:r>
    </w:p>
    <w:p w14:paraId="247F505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所以這種寫法更嚴謹一點</w:t>
      </w:r>
      <w:r>
        <w:rPr>
          <w:rFonts w:ascii="Consolas" w:hAnsi="Consolas"/>
          <w:color w:val="008000"/>
          <w:sz w:val="18"/>
          <w:szCs w:val="18"/>
        </w:rPr>
        <w:t>,</w:t>
      </w:r>
    </w:p>
    <w:p w14:paraId="433A0A7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請盡量使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用</w:t>
      </w:r>
    </w:p>
    <w:p w14:paraId="24AFA66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_lockV6, ref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18ED7D2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r>
        <w:rPr>
          <w:rFonts w:ascii="Consolas" w:hAnsi="Consolas"/>
          <w:color w:val="008000"/>
          <w:sz w:val="18"/>
          <w:szCs w:val="18"/>
        </w:rPr>
        <w:t>這是此篇</w:t>
      </w:r>
      <w:r>
        <w:rPr>
          <w:rFonts w:ascii="Consolas" w:hAnsi="Consolas"/>
          <w:color w:val="008000"/>
          <w:sz w:val="18"/>
          <w:szCs w:val="18"/>
        </w:rPr>
        <w:t>tutorial</w:t>
      </w:r>
      <w:r>
        <w:rPr>
          <w:rFonts w:ascii="Consolas" w:hAnsi="Consolas"/>
          <w:color w:val="008000"/>
          <w:sz w:val="18"/>
          <w:szCs w:val="18"/>
        </w:rPr>
        <w:t>的結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論</w:t>
      </w:r>
    </w:p>
    <w:p w14:paraId="5FFA3B1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---------------------------------</w:t>
      </w:r>
    </w:p>
    <w:p w14:paraId="1DB9330E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1.</w:t>
      </w:r>
    </w:p>
    <w:p w14:paraId="64E8554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Monitor.Enter</w:t>
      </w:r>
      <w:proofErr w:type="spellEnd"/>
      <w:r>
        <w:rPr>
          <w:rFonts w:ascii="Consolas" w:hAnsi="Consolas"/>
          <w:color w:val="008000"/>
          <w:sz w:val="18"/>
          <w:szCs w:val="18"/>
        </w:rPr>
        <w:t>(Object obj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 xml:space="preserve">Boolean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01CAA0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1.1.</w:t>
      </w:r>
    </w:p>
    <w:p w14:paraId="26B2FC6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Acquires an exclusive lock on the specified object,</w:t>
      </w:r>
    </w:p>
    <w:p w14:paraId="3B8A9214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and atomically sets a value that</w:t>
      </w:r>
    </w:p>
    <w:p w14:paraId="4E12D0BF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indicates whether the lock was taken.</w:t>
      </w:r>
    </w:p>
    <w:p w14:paraId="42DF142A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1.2.</w:t>
      </w:r>
    </w:p>
    <w:p w14:paraId="031574DD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 Boolean </w:t>
      </w:r>
      <w:proofErr w:type="spellStart"/>
      <w:r>
        <w:rPr>
          <w:rFonts w:ascii="Consolas" w:hAnsi="Consolas"/>
          <w:color w:val="008000"/>
          <w:sz w:val="18"/>
          <w:szCs w:val="18"/>
        </w:rPr>
        <w:t>lockTaken</w:t>
      </w:r>
      <w:proofErr w:type="spellEnd"/>
    </w:p>
    <w:p w14:paraId="69310173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he result of the attempt to acquire the lock, passed by reference.</w:t>
      </w:r>
    </w:p>
    <w:p w14:paraId="18117758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he input must be false.</w:t>
      </w:r>
    </w:p>
    <w:p w14:paraId="711C17EC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The output is true if the lock is acquired</w:t>
      </w:r>
    </w:p>
    <w:p w14:paraId="5DCEB856" w14:textId="77777777" w:rsidR="00FA5AEB" w:rsidRDefault="00FA5AEB" w:rsidP="0053079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 */</w:t>
      </w:r>
    </w:p>
    <w:p w14:paraId="5E82A1F8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48C820E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D66408F" w14:textId="77777777" w:rsidR="00FA5AEB" w:rsidRDefault="00FA5AEB" w:rsidP="0053079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6C76FE3" w14:textId="77777777" w:rsidR="00FA5AEB" w:rsidRDefault="00FA5AEB" w:rsidP="0053079F">
      <w:pPr>
        <w:spacing w:after="0"/>
      </w:pPr>
    </w:p>
    <w:p w14:paraId="6C1C2B4F" w14:textId="77777777" w:rsidR="00FA5AEB" w:rsidRDefault="00FA5AEB" w:rsidP="0053079F">
      <w:pPr>
        <w:spacing w:after="0"/>
      </w:pPr>
    </w:p>
    <w:p w14:paraId="0FB6595B" w14:textId="721F876A" w:rsidR="00FA5AEB" w:rsidRDefault="00FA5AEB" w:rsidP="0053079F">
      <w:pPr>
        <w:spacing w:after="0"/>
      </w:pPr>
      <w:r>
        <w:rPr>
          <w:noProof/>
        </w:rPr>
        <w:drawing>
          <wp:inline distT="0" distB="0" distL="0" distR="0" wp14:anchorId="69E7A2D8" wp14:editId="30F996EB">
            <wp:extent cx="5274310" cy="28403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A5AEB" w:rsidSect="0053079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F5CF3" w14:textId="77777777" w:rsidR="005F4C5F" w:rsidRDefault="005F4C5F" w:rsidP="002F7523">
      <w:pPr>
        <w:spacing w:after="0" w:line="240" w:lineRule="auto"/>
      </w:pPr>
      <w:r>
        <w:separator/>
      </w:r>
    </w:p>
  </w:endnote>
  <w:endnote w:type="continuationSeparator" w:id="0">
    <w:p w14:paraId="3274619F" w14:textId="77777777" w:rsidR="005F4C5F" w:rsidRDefault="005F4C5F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EEAD3" w14:textId="77777777" w:rsidR="005F4C5F" w:rsidRDefault="005F4C5F" w:rsidP="002F7523">
      <w:pPr>
        <w:spacing w:after="0" w:line="240" w:lineRule="auto"/>
      </w:pPr>
      <w:r>
        <w:separator/>
      </w:r>
    </w:p>
  </w:footnote>
  <w:footnote w:type="continuationSeparator" w:id="0">
    <w:p w14:paraId="55479040" w14:textId="77777777" w:rsidR="005F4C5F" w:rsidRDefault="005F4C5F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DC1MDczMDEysjRT0lEKTi0uzszPAykwrAUAyeUCjS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70A9E"/>
    <w:rsid w:val="001C2FA5"/>
    <w:rsid w:val="001D466A"/>
    <w:rsid w:val="001F1B60"/>
    <w:rsid w:val="00221E25"/>
    <w:rsid w:val="002512B3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60926"/>
    <w:rsid w:val="004F1EF7"/>
    <w:rsid w:val="004F1F69"/>
    <w:rsid w:val="004F3B8A"/>
    <w:rsid w:val="005019F7"/>
    <w:rsid w:val="00524E94"/>
    <w:rsid w:val="0053079F"/>
    <w:rsid w:val="00566061"/>
    <w:rsid w:val="00576388"/>
    <w:rsid w:val="00592A79"/>
    <w:rsid w:val="005E06D6"/>
    <w:rsid w:val="005F4C5F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B579C"/>
    <w:rsid w:val="007C212C"/>
    <w:rsid w:val="007E7EA2"/>
    <w:rsid w:val="007F0098"/>
    <w:rsid w:val="00846FF8"/>
    <w:rsid w:val="00934FCE"/>
    <w:rsid w:val="00936217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CF0C24"/>
    <w:rsid w:val="00D30F12"/>
    <w:rsid w:val="00D80C71"/>
    <w:rsid w:val="00D862EF"/>
    <w:rsid w:val="00DB5480"/>
    <w:rsid w:val="00DD085C"/>
    <w:rsid w:val="00DD26E9"/>
    <w:rsid w:val="00DF445C"/>
    <w:rsid w:val="00E21ABA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A5AE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5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0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5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7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0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5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8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4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0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3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14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1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25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1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1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4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7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9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6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dn.microsoft.com/en-us/library/system.threading.thread.isalive%28v=vs.110%29.aspx" TargetMode="External"/><Relationship Id="rId13" Type="http://schemas.openxmlformats.org/officeDocument/2006/relationships/hyperlink" Target="https://stackoverflow.com/questions/154551/volatile-vs-interlocked-vs-lock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msdn.microsoft.com/en-us/library/system.threading.thread.join%28v=vs.110%29.aspx" TargetMode="External"/><Relationship Id="rId12" Type="http://schemas.openxmlformats.org/officeDocument/2006/relationships/hyperlink" Target="https://docs.microsoft.com/en-us/dotnet/api/system.threading.interlocked?view=netframework-4.8" TargetMode="External"/><Relationship Id="rId17" Type="http://schemas.openxmlformats.org/officeDocument/2006/relationships/hyperlink" Target="https://docs.microsoft.com/en-us/dotnet/csharp/language-reference/keywords/try-catch-finally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dotnet/standard/threading/interlocked-operations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stackoverflow.com/questions/154551/volatile-vs-interlocked-vs-lock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docs.microsoft.com/en-us/dotnet/standard/threading/interlocked-oper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2</Pages>
  <Words>2791</Words>
  <Characters>15913</Characters>
  <Application>Microsoft Office Word</Application>
  <DocSecurity>0</DocSecurity>
  <Lines>132</Lines>
  <Paragraphs>37</Paragraphs>
  <ScaleCrop>false</ScaleCrop>
  <Company/>
  <LinksUpToDate>false</LinksUpToDate>
  <CharactersWithSpaces>18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1</cp:revision>
  <dcterms:created xsi:type="dcterms:W3CDTF">2020-06-13T10:05:00Z</dcterms:created>
  <dcterms:modified xsi:type="dcterms:W3CDTF">2022-11-14T14:10:00Z</dcterms:modified>
</cp:coreProperties>
</file>